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0BCF2723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</w:t>
      </w:r>
      <w:r w:rsidR="00673582">
        <w:rPr>
          <w:rFonts w:ascii="Cambria" w:hAnsi="Cambria"/>
          <w:sz w:val="40"/>
        </w:rPr>
        <w:t>6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35661B49" w:rsidR="00AA3834" w:rsidRPr="00DE583D" w:rsidRDefault="00860C3C" w:rsidP="00AA3834">
      <w:pPr>
        <w:tabs>
          <w:tab w:val="left" w:pos="3940"/>
        </w:tabs>
        <w:rPr>
          <w:rFonts w:ascii="Cambria" w:hAnsi="Cambria"/>
        </w:rPr>
      </w:pPr>
      <w:r w:rsidRPr="00860C3C">
        <w:rPr>
          <w:rFonts w:ascii="Cambria" w:hAnsi="Cambria" w:cs="Tahoma"/>
          <w:sz w:val="72"/>
          <w:szCs w:val="72"/>
        </w:rPr>
        <w:t xml:space="preserve">Flip Flops </w:t>
      </w:r>
      <w:r>
        <w:rPr>
          <w:rFonts w:ascii="Cambria" w:hAnsi="Cambria" w:cs="Tahoma"/>
          <w:sz w:val="72"/>
          <w:szCs w:val="72"/>
        </w:rPr>
        <w:t>a</w:t>
      </w:r>
      <w:r w:rsidRPr="00860C3C">
        <w:rPr>
          <w:rFonts w:ascii="Cambria" w:hAnsi="Cambria" w:cs="Tahoma"/>
          <w:sz w:val="72"/>
          <w:szCs w:val="72"/>
        </w:rPr>
        <w:t>nd Counters</w:t>
      </w: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FF40FF0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 xml:space="preserve">Understand </w:t>
      </w:r>
      <w:r w:rsidR="00FA4D8D">
        <w:rPr>
          <w:b w:val="0"/>
          <w:color w:val="000000"/>
        </w:rPr>
        <w:t>t</w:t>
      </w:r>
      <w:r w:rsidR="00FA4D8D" w:rsidRPr="00FA4D8D">
        <w:rPr>
          <w:b w:val="0"/>
          <w:color w:val="000000"/>
        </w:rPr>
        <w:t xml:space="preserve">he operation of </w:t>
      </w:r>
      <w:r w:rsidR="00132F75">
        <w:rPr>
          <w:b w:val="0"/>
          <w:color w:val="000000"/>
        </w:rPr>
        <w:t>F</w:t>
      </w:r>
      <w:r w:rsidR="00FA4D8D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FA4D8D" w:rsidRPr="00FA4D8D">
        <w:rPr>
          <w:b w:val="0"/>
          <w:color w:val="000000"/>
        </w:rPr>
        <w:t>lops.</w:t>
      </w:r>
    </w:p>
    <w:p w14:paraId="524AB6D5" w14:textId="01115881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 xml:space="preserve">Use a </w:t>
      </w:r>
      <w:r w:rsidR="00132F75">
        <w:rPr>
          <w:b w:val="0"/>
          <w:color w:val="000000"/>
        </w:rPr>
        <w:t>F</w:t>
      </w:r>
      <w:r w:rsidR="00132F75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132F75" w:rsidRPr="00FA4D8D">
        <w:rPr>
          <w:b w:val="0"/>
          <w:color w:val="000000"/>
        </w:rPr>
        <w:t>lops</w:t>
      </w:r>
      <w:r w:rsidR="00A9375E" w:rsidRPr="00A9375E">
        <w:rPr>
          <w:b w:val="0"/>
          <w:color w:val="000000"/>
        </w:rPr>
        <w:t xml:space="preserve"> and design/implement a circuit based on a function definition.</w:t>
      </w:r>
    </w:p>
    <w:p w14:paraId="64C70750" w14:textId="3646AD60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 xml:space="preserve">Design </w:t>
      </w:r>
      <w:r w:rsidR="00132F75">
        <w:rPr>
          <w:b w:val="0"/>
          <w:color w:val="000000"/>
        </w:rPr>
        <w:t>a counter based on Flip Flops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0953307A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132F75">
        <w:rPr>
          <w:bCs w:val="0"/>
        </w:rPr>
        <w:t>Investigate Flip Flops</w:t>
      </w:r>
      <w:r w:rsidR="00E32ED8">
        <w:rPr>
          <w:bCs w:val="0"/>
        </w:rPr>
        <w:t xml:space="preserve"> (FF)</w:t>
      </w:r>
    </w:p>
    <w:p w14:paraId="63D353A1" w14:textId="0B8CD52E" w:rsidR="00ED60A1" w:rsidRDefault="00ED60A1" w:rsidP="0026624F">
      <w:pPr>
        <w:spacing w:line="360" w:lineRule="auto"/>
        <w:jc w:val="both"/>
        <w:rPr>
          <w:b w:val="0"/>
        </w:rPr>
      </w:pPr>
      <w:r w:rsidRPr="00ED60A1">
        <w:rPr>
          <w:b w:val="0"/>
        </w:rPr>
        <w:t xml:space="preserve">Flip flops are one of the most fundamental electronic components. These are used as one-bit storage elements, clock dividers and </w:t>
      </w:r>
      <w:r>
        <w:rPr>
          <w:b w:val="0"/>
        </w:rPr>
        <w:t>it</w:t>
      </w:r>
      <w:r w:rsidRPr="00ED60A1">
        <w:rPr>
          <w:b w:val="0"/>
        </w:rPr>
        <w:t xml:space="preserve"> can make counters, shift registers and storing registers by connecting the flip flops in particular sequences.</w:t>
      </w:r>
    </w:p>
    <w:p w14:paraId="60CEFAFD" w14:textId="77777777" w:rsidR="00ED60A1" w:rsidRPr="00ED60A1" w:rsidRDefault="00ED60A1" w:rsidP="0026624F">
      <w:pPr>
        <w:spacing w:line="360" w:lineRule="auto"/>
        <w:jc w:val="both"/>
        <w:rPr>
          <w:b w:val="0"/>
        </w:rPr>
      </w:pPr>
    </w:p>
    <w:p w14:paraId="77A5EF1C" w14:textId="51487592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E32ED8">
        <w:rPr>
          <w:bCs w:val="0"/>
        </w:rPr>
        <w:t>JK- Flip Flops</w:t>
      </w:r>
    </w:p>
    <w:p w14:paraId="09E92C43" w14:textId="31497E20" w:rsidR="0026624F" w:rsidRDefault="009003E2" w:rsidP="00E32ED8">
      <w:pPr>
        <w:spacing w:line="360" w:lineRule="auto"/>
        <w:jc w:val="both"/>
        <w:rPr>
          <w:b w:val="0"/>
        </w:rPr>
      </w:pPr>
      <w:r>
        <w:rPr>
          <w:b w:val="0"/>
        </w:rPr>
        <w:t xml:space="preserve">Given the </w:t>
      </w:r>
      <w:r w:rsidR="00D07E4D">
        <w:rPr>
          <w:b w:val="0"/>
        </w:rPr>
        <w:t>JK Flip Flop as shown in Figure 1.</w:t>
      </w:r>
      <w:r w:rsidR="00ED60A1">
        <w:rPr>
          <w:b w:val="0"/>
        </w:rPr>
        <w:t xml:space="preserve"> </w:t>
      </w:r>
      <w:r w:rsidR="00EB7EDE" w:rsidRPr="00EB7EDE">
        <w:rPr>
          <w:b w:val="0"/>
        </w:rPr>
        <w:t>The J-K flip-flop is the most versatile of the basic flip-flops</w:t>
      </w:r>
      <w:r w:rsidR="006E41BE">
        <w:rPr>
          <w:b w:val="0"/>
        </w:rPr>
        <w:t xml:space="preserve">. It has </w:t>
      </w:r>
      <w:r w:rsidR="006E41BE" w:rsidRPr="006E41BE">
        <w:rPr>
          <w:b w:val="0"/>
        </w:rPr>
        <w:t>two inputs,</w:t>
      </w:r>
      <w:r w:rsidR="006E41BE">
        <w:rPr>
          <w:b w:val="0"/>
        </w:rPr>
        <w:t xml:space="preserve"> </w:t>
      </w:r>
      <w:r w:rsidR="006E41BE" w:rsidRPr="006E41BE">
        <w:rPr>
          <w:b w:val="0"/>
        </w:rPr>
        <w:t>traditionally labeled J and K. If J and K are different then the output Q takes the value of J at the next clock edge</w:t>
      </w:r>
      <w:r w:rsidR="006E41BE">
        <w:rPr>
          <w:b w:val="0"/>
        </w:rPr>
        <w:t>.</w:t>
      </w:r>
    </w:p>
    <w:p w14:paraId="509A9E3A" w14:textId="3D7EDDDE" w:rsidR="00E32ED8" w:rsidRDefault="00163F98" w:rsidP="00D07E4D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32A78E71" wp14:editId="4874DE7B">
            <wp:extent cx="3838887" cy="2796540"/>
            <wp:effectExtent l="0" t="0" r="952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480" cy="280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14F6F" w14:textId="22C69B31" w:rsidR="00D07E4D" w:rsidRDefault="00D07E4D" w:rsidP="00D07E4D">
      <w:pPr>
        <w:spacing w:line="360" w:lineRule="auto"/>
        <w:jc w:val="center"/>
        <w:rPr>
          <w:b w:val="0"/>
        </w:rPr>
      </w:pPr>
      <w:r>
        <w:rPr>
          <w:b w:val="0"/>
        </w:rPr>
        <w:t>Figure 1. JK Flip Flop</w:t>
      </w:r>
    </w:p>
    <w:p w14:paraId="13FBDE97" w14:textId="4D0549DE" w:rsidR="00087C44" w:rsidRDefault="00087C44" w:rsidP="00E32ED8">
      <w:pPr>
        <w:spacing w:line="360" w:lineRule="auto"/>
        <w:jc w:val="both"/>
        <w:rPr>
          <w:b w:val="0"/>
        </w:rPr>
      </w:pPr>
    </w:p>
    <w:p w14:paraId="5EEF9DA4" w14:textId="297F8E2C" w:rsidR="000048B3" w:rsidRDefault="000048B3" w:rsidP="00E32ED8">
      <w:pPr>
        <w:spacing w:line="360" w:lineRule="auto"/>
        <w:jc w:val="both"/>
        <w:rPr>
          <w:b w:val="0"/>
        </w:rPr>
      </w:pPr>
    </w:p>
    <w:p w14:paraId="1D7DEF8D" w14:textId="77777777" w:rsidR="000048B3" w:rsidRDefault="000048B3" w:rsidP="00E32ED8">
      <w:pPr>
        <w:spacing w:line="360" w:lineRule="auto"/>
        <w:jc w:val="both"/>
        <w:rPr>
          <w:b w:val="0"/>
        </w:rPr>
      </w:pPr>
    </w:p>
    <w:p w14:paraId="184A79EB" w14:textId="6AF86C7C" w:rsidR="00B97560" w:rsidRDefault="00B97560" w:rsidP="00E32ED8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40"/>
        <w:gridCol w:w="780"/>
        <w:gridCol w:w="540"/>
      </w:tblGrid>
      <w:tr w:rsidR="00CD10EA" w:rsidRPr="00E54A75" w14:paraId="5EF10C2E" w14:textId="77777777" w:rsidTr="00272A11">
        <w:tc>
          <w:tcPr>
            <w:tcW w:w="468" w:type="dxa"/>
            <w:vAlign w:val="center"/>
          </w:tcPr>
          <w:p w14:paraId="0D34D790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J</w:t>
            </w:r>
          </w:p>
        </w:tc>
        <w:tc>
          <w:tcPr>
            <w:tcW w:w="540" w:type="dxa"/>
            <w:vAlign w:val="bottom"/>
          </w:tcPr>
          <w:p w14:paraId="17E76BC9" w14:textId="7DE66593" w:rsidR="00CD10EA" w:rsidRPr="00E54A75" w:rsidRDefault="00CD10EA" w:rsidP="00CD10EA">
            <w:pPr>
              <w:spacing w:after="120"/>
              <w:jc w:val="center"/>
            </w:pPr>
            <w:r w:rsidRPr="00E54A75">
              <w:t>K</w:t>
            </w:r>
          </w:p>
        </w:tc>
        <w:tc>
          <w:tcPr>
            <w:tcW w:w="540" w:type="dxa"/>
            <w:tcBorders>
              <w:right w:val="double" w:sz="4" w:space="0" w:color="auto"/>
            </w:tcBorders>
            <w:vAlign w:val="bottom"/>
          </w:tcPr>
          <w:p w14:paraId="3F3E63C3" w14:textId="5EE1B651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4D08A00E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CD10EA" w:rsidRPr="00E54A75" w14:paraId="629300D5" w14:textId="77777777" w:rsidTr="00272A11">
        <w:tc>
          <w:tcPr>
            <w:tcW w:w="468" w:type="dxa"/>
            <w:vAlign w:val="bottom"/>
          </w:tcPr>
          <w:p w14:paraId="606D2B68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3E2FD959" w14:textId="0AD3B5FC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right w:val="double" w:sz="4" w:space="0" w:color="auto"/>
            </w:tcBorders>
            <w:vAlign w:val="bottom"/>
          </w:tcPr>
          <w:p w14:paraId="572727CC" w14:textId="3530264D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595665FA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  <w:tr w:rsidR="00CD10EA" w:rsidRPr="00E54A75" w14:paraId="0225BA7F" w14:textId="77777777" w:rsidTr="00272A11">
        <w:tc>
          <w:tcPr>
            <w:tcW w:w="468" w:type="dxa"/>
            <w:vAlign w:val="bottom"/>
          </w:tcPr>
          <w:p w14:paraId="3C93E37D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0D5DAA25" w14:textId="76F94881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right w:val="double" w:sz="4" w:space="0" w:color="auto"/>
            </w:tcBorders>
            <w:vAlign w:val="bottom"/>
          </w:tcPr>
          <w:p w14:paraId="108B12C5" w14:textId="133A31BD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58BA679C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  <w:tr w:rsidR="00CD10EA" w:rsidRPr="00E54A75" w14:paraId="30196D77" w14:textId="77777777" w:rsidTr="00272A11">
        <w:tc>
          <w:tcPr>
            <w:tcW w:w="468" w:type="dxa"/>
            <w:vAlign w:val="bottom"/>
          </w:tcPr>
          <w:p w14:paraId="7C70400C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1E62142D" w14:textId="545F7366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right w:val="double" w:sz="4" w:space="0" w:color="auto"/>
            </w:tcBorders>
            <w:vAlign w:val="bottom"/>
          </w:tcPr>
          <w:p w14:paraId="7956091D" w14:textId="3A92EA5D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03E62B57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  <w:tr w:rsidR="00CD10EA" w:rsidRPr="00E54A75" w14:paraId="0C6842D2" w14:textId="77777777" w:rsidTr="00272A11">
        <w:tc>
          <w:tcPr>
            <w:tcW w:w="468" w:type="dxa"/>
            <w:vAlign w:val="bottom"/>
          </w:tcPr>
          <w:p w14:paraId="5A89454C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4C24FD12" w14:textId="6CDAF7AE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right w:val="double" w:sz="4" w:space="0" w:color="auto"/>
            </w:tcBorders>
            <w:vAlign w:val="bottom"/>
          </w:tcPr>
          <w:p w14:paraId="5F3450FF" w14:textId="3135CF4C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1FF81C74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</w:tbl>
    <w:p w14:paraId="2F027AFC" w14:textId="77777777" w:rsidR="006C72E0" w:rsidRDefault="006C72E0" w:rsidP="00E32ED8">
      <w:pPr>
        <w:spacing w:line="360" w:lineRule="auto"/>
        <w:jc w:val="both"/>
        <w:rPr>
          <w:b w:val="0"/>
        </w:rPr>
      </w:pPr>
    </w:p>
    <w:p w14:paraId="7CE2EB78" w14:textId="77777777" w:rsidR="00087C44" w:rsidRDefault="00087C44" w:rsidP="00E32ED8">
      <w:pPr>
        <w:spacing w:line="360" w:lineRule="auto"/>
        <w:jc w:val="both"/>
        <w:rPr>
          <w:b w:val="0"/>
        </w:rPr>
      </w:pPr>
    </w:p>
    <w:p w14:paraId="7950EC5F" w14:textId="3088E3CF" w:rsidR="00E32ED8" w:rsidRDefault="00E32ED8" w:rsidP="00E32ED8">
      <w:pPr>
        <w:spacing w:line="360" w:lineRule="auto"/>
        <w:jc w:val="both"/>
        <w:rPr>
          <w:b w:val="0"/>
        </w:rPr>
      </w:pPr>
    </w:p>
    <w:p w14:paraId="0E985A3D" w14:textId="257664D2" w:rsidR="00E32ED8" w:rsidRDefault="00E32ED8" w:rsidP="00E32ED8">
      <w:pPr>
        <w:spacing w:line="360" w:lineRule="auto"/>
        <w:jc w:val="both"/>
        <w:rPr>
          <w:b w:val="0"/>
        </w:rPr>
      </w:pPr>
    </w:p>
    <w:p w14:paraId="4A06A4A1" w14:textId="7BE6943E" w:rsidR="00087C44" w:rsidRDefault="00087C44" w:rsidP="00E32ED8">
      <w:pPr>
        <w:spacing w:line="360" w:lineRule="auto"/>
        <w:jc w:val="both"/>
        <w:rPr>
          <w:b w:val="0"/>
        </w:rPr>
      </w:pPr>
    </w:p>
    <w:p w14:paraId="57D213F8" w14:textId="3154FE44" w:rsidR="00087C44" w:rsidRDefault="00087C44" w:rsidP="00E32ED8">
      <w:pPr>
        <w:spacing w:line="360" w:lineRule="auto"/>
        <w:jc w:val="both"/>
        <w:rPr>
          <w:b w:val="0"/>
        </w:rPr>
      </w:pPr>
    </w:p>
    <w:p w14:paraId="24AB4322" w14:textId="68D18690" w:rsidR="00087C44" w:rsidRDefault="00087C44" w:rsidP="00E32ED8">
      <w:pPr>
        <w:spacing w:line="360" w:lineRule="auto"/>
        <w:jc w:val="both"/>
        <w:rPr>
          <w:b w:val="0"/>
        </w:rPr>
      </w:pPr>
    </w:p>
    <w:p w14:paraId="4924230B" w14:textId="5B3F2C44" w:rsidR="00AC1BDB" w:rsidRPr="00AD586C" w:rsidRDefault="00AC1BDB" w:rsidP="00E32ED8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>W</w:t>
      </w:r>
      <w:r w:rsidR="00A64DCA">
        <w:rPr>
          <w:b w:val="0"/>
        </w:rPr>
        <w:t>hat is the</w:t>
      </w:r>
      <w:r w:rsidR="00915E98">
        <w:rPr>
          <w:b w:val="0"/>
        </w:rPr>
        <w:t xml:space="preserve"> usage</w:t>
      </w:r>
      <w:r w:rsidR="00AD586C">
        <w:rPr>
          <w:b w:val="0"/>
        </w:rPr>
        <w:t xml:space="preserve"> of </w:t>
      </w:r>
      <w:r w:rsidR="00BE78F7" w:rsidRPr="00E54A75">
        <w:rPr>
          <w:position w:val="-4"/>
        </w:rPr>
        <w:object w:dxaOrig="540" w:dyaOrig="320" w14:anchorId="5E4C2E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6" type="#_x0000_t75" style="width:27.35pt;height:15.35pt" o:ole="">
            <v:imagedata r:id="rId9" o:title=""/>
          </v:shape>
          <o:OLEObject Type="Embed" ProgID="Equation.3" ShapeID="_x0000_i1116" DrawAspect="Content" ObjectID="_1699111744" r:id="rId10"/>
        </w:object>
      </w:r>
      <w:r w:rsidR="00BE78F7">
        <w:rPr>
          <w:b w:val="0"/>
          <w:bCs w:val="0"/>
        </w:rPr>
        <w:t xml:space="preserve"> and </w:t>
      </w:r>
      <w:r w:rsidR="00AD586C" w:rsidRPr="00E54A75">
        <w:rPr>
          <w:position w:val="-6"/>
        </w:rPr>
        <w:object w:dxaOrig="520" w:dyaOrig="340" w14:anchorId="6EF1DBA7">
          <v:shape id="_x0000_i1117" type="#_x0000_t75" style="width:26.65pt;height:17.35pt" o:ole="">
            <v:imagedata r:id="rId11" o:title=""/>
          </v:shape>
          <o:OLEObject Type="Embed" ProgID="Equation.3" ShapeID="_x0000_i1117" DrawAspect="Content" ObjectID="_1699111745" r:id="rId12"/>
        </w:object>
      </w:r>
      <w:r w:rsidR="00AD586C">
        <w:rPr>
          <w:b w:val="0"/>
          <w:bCs w:val="0"/>
        </w:rPr>
        <w:t>?</w:t>
      </w:r>
    </w:p>
    <w:p w14:paraId="5A4AC1BD" w14:textId="77777777" w:rsidR="00915E98" w:rsidRPr="00915E98" w:rsidRDefault="00915E98" w:rsidP="00915E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16FD259B">
          <v:shape id="_x0000_i1118" type="#_x0000_t75" style="width:27.35pt;height:15.35pt" o:ole="">
            <v:imagedata r:id="rId9" o:title=""/>
          </v:shape>
          <o:OLEObject Type="Embed" ProgID="Equation.3" ShapeID="_x0000_i1118" DrawAspect="Content" ObjectID="_1699111746" r:id="rId13"/>
        </w:object>
      </w:r>
      <w:r w:rsidRPr="00915E98">
        <w:rPr>
          <w:b w:val="0"/>
          <w:bCs w:val="0"/>
        </w:rPr>
        <w:tab/>
      </w:r>
    </w:p>
    <w:p w14:paraId="00F75FFB" w14:textId="7E5BB36E" w:rsidR="00915E98" w:rsidRPr="00915E98" w:rsidRDefault="00915E98" w:rsidP="00915E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08986AED">
          <v:shape id="_x0000_i1119" type="#_x0000_t75" style="width:26.65pt;height:17.35pt" o:ole="">
            <v:imagedata r:id="rId11" o:title=""/>
          </v:shape>
          <o:OLEObject Type="Embed" ProgID="Equation.3" ShapeID="_x0000_i1119" DrawAspect="Content" ObjectID="_1699111747" r:id="rId14"/>
        </w:object>
      </w:r>
      <w:r w:rsidRPr="00915E98">
        <w:rPr>
          <w:b w:val="0"/>
          <w:bCs w:val="0"/>
        </w:rPr>
        <w:tab/>
      </w:r>
    </w:p>
    <w:p w14:paraId="548448A4" w14:textId="77777777" w:rsidR="00AD586C" w:rsidRDefault="00AD586C" w:rsidP="00E32ED8">
      <w:pPr>
        <w:spacing w:line="360" w:lineRule="auto"/>
        <w:jc w:val="both"/>
        <w:rPr>
          <w:b w:val="0"/>
        </w:rPr>
      </w:pPr>
    </w:p>
    <w:p w14:paraId="48988286" w14:textId="11CBCC12" w:rsidR="00B07B2F" w:rsidRDefault="00B07B2F" w:rsidP="00B07B2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1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2609B1D" w14:textId="4A7B01FA" w:rsidR="00B07B2F" w:rsidRDefault="00B07B2F" w:rsidP="00B07B2F">
      <w:pPr>
        <w:spacing w:line="360" w:lineRule="auto"/>
        <w:jc w:val="both"/>
        <w:rPr>
          <w:b w:val="0"/>
          <w:lang w:val="vi-VN"/>
        </w:rPr>
      </w:pPr>
    </w:p>
    <w:p w14:paraId="6C079FCC" w14:textId="1ED34E79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B762FDB" w14:textId="77777777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004625DF" w14:textId="1BCD5A71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301369F5" w14:textId="73D4ABBA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40CCE29A" w14:textId="0F1DF44E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0F89E1AF" w14:textId="2121A270" w:rsidR="009A2C61" w:rsidRDefault="00283539" w:rsidP="009A2C61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="009A2C61" w:rsidRPr="008B644B">
        <w:rPr>
          <w:bCs w:val="0"/>
        </w:rPr>
        <w:t>.</w:t>
      </w:r>
      <w:r w:rsidR="009A2C61">
        <w:rPr>
          <w:bCs w:val="0"/>
        </w:rPr>
        <w:t xml:space="preserve"> D- Flip Flops</w:t>
      </w:r>
    </w:p>
    <w:p w14:paraId="55C2C3C3" w14:textId="77777777" w:rsidR="00091237" w:rsidRDefault="00091237" w:rsidP="00091237">
      <w:pPr>
        <w:spacing w:line="360" w:lineRule="auto"/>
        <w:jc w:val="both"/>
        <w:rPr>
          <w:b w:val="0"/>
        </w:rPr>
      </w:pPr>
      <w:r w:rsidRPr="00091237">
        <w:rPr>
          <w:b w:val="0"/>
        </w:rPr>
        <w:t>The D flip-flop tracks the input, making transitions with match those of the input D. The D stands for "data"; this flip-flop stores the value that is on the data line. It can be thought of as a basic memory cell</w:t>
      </w:r>
      <w:r>
        <w:rPr>
          <w:b w:val="0"/>
        </w:rPr>
        <w:t>.</w:t>
      </w:r>
    </w:p>
    <w:p w14:paraId="66632068" w14:textId="69C1511E" w:rsidR="00091237" w:rsidRDefault="00091237" w:rsidP="00091237">
      <w:pPr>
        <w:spacing w:line="360" w:lineRule="auto"/>
        <w:jc w:val="center"/>
        <w:rPr>
          <w:b w:val="0"/>
        </w:rPr>
      </w:pPr>
      <w:r>
        <w:rPr>
          <w:noProof/>
          <w:lang w:val="vi-VN"/>
        </w:rPr>
        <w:lastRenderedPageBreak/>
        <w:drawing>
          <wp:inline distT="0" distB="0" distL="0" distR="0" wp14:anchorId="20FF4612" wp14:editId="7C2FF02F">
            <wp:extent cx="3623605" cy="2575560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287" cy="258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F7780" w14:textId="72A253B8" w:rsidR="00091237" w:rsidRPr="00091237" w:rsidRDefault="00091237" w:rsidP="00091237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</w:t>
      </w:r>
      <w:r w:rsidR="000D6C16">
        <w:rPr>
          <w:b w:val="0"/>
        </w:rPr>
        <w:t>2</w:t>
      </w:r>
      <w:r>
        <w:rPr>
          <w:b w:val="0"/>
        </w:rPr>
        <w:t xml:space="preserve">. </w:t>
      </w:r>
      <w:r w:rsidR="000D6C16">
        <w:rPr>
          <w:b w:val="0"/>
        </w:rPr>
        <w:t>D</w:t>
      </w:r>
      <w:r>
        <w:rPr>
          <w:b w:val="0"/>
        </w:rPr>
        <w:t xml:space="preserve"> Flip Flop</w:t>
      </w:r>
    </w:p>
    <w:p w14:paraId="31A0B8F2" w14:textId="7DE3F9DF" w:rsidR="00091237" w:rsidRDefault="00091237" w:rsidP="00091237">
      <w:pPr>
        <w:jc w:val="center"/>
        <w:rPr>
          <w:lang w:val="vi-VN"/>
        </w:rPr>
      </w:pPr>
    </w:p>
    <w:p w14:paraId="2DF5D7AC" w14:textId="2E18459F" w:rsidR="00091237" w:rsidRDefault="00091237" w:rsidP="00CB1C1C">
      <w:pPr>
        <w:rPr>
          <w:lang w:val="vi-VN"/>
        </w:rPr>
      </w:pPr>
    </w:p>
    <w:p w14:paraId="7B3EA400" w14:textId="77777777" w:rsidR="00CB1C1C" w:rsidRDefault="00CB1C1C" w:rsidP="00CB1C1C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780"/>
        <w:gridCol w:w="540"/>
      </w:tblGrid>
      <w:tr w:rsidR="00345C9B" w:rsidRPr="00E54A75" w14:paraId="3EF680F5" w14:textId="77777777" w:rsidTr="00345C9B">
        <w:tc>
          <w:tcPr>
            <w:tcW w:w="540" w:type="dxa"/>
            <w:vAlign w:val="bottom"/>
          </w:tcPr>
          <w:p w14:paraId="3B136C05" w14:textId="5A55C435" w:rsidR="00345C9B" w:rsidRPr="00E54A75" w:rsidRDefault="00345C9B" w:rsidP="00D245E7">
            <w:pPr>
              <w:spacing w:after="120"/>
              <w:jc w:val="center"/>
            </w:pPr>
            <w:r>
              <w:t>D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7323C731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3E9D98AA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345C9B" w:rsidRPr="00E54A75" w14:paraId="486470EF" w14:textId="77777777" w:rsidTr="00345C9B">
        <w:tc>
          <w:tcPr>
            <w:tcW w:w="540" w:type="dxa"/>
            <w:vAlign w:val="bottom"/>
          </w:tcPr>
          <w:p w14:paraId="43906087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14D400CC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42F5F36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  <w:tr w:rsidR="00345C9B" w:rsidRPr="00E54A75" w14:paraId="39A168B8" w14:textId="77777777" w:rsidTr="00345C9B">
        <w:tc>
          <w:tcPr>
            <w:tcW w:w="540" w:type="dxa"/>
            <w:vAlign w:val="bottom"/>
          </w:tcPr>
          <w:p w14:paraId="440BECE0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188B305C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ECAEAE0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</w:p>
        </w:tc>
      </w:tr>
    </w:tbl>
    <w:p w14:paraId="2391585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19F6B39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28543AE4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4263F58D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088CDC5F" w14:textId="77777777" w:rsidR="003F3432" w:rsidRPr="00AD586C" w:rsidRDefault="003F3432" w:rsidP="003F3432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 xml:space="preserve">What is the usage of </w:t>
      </w:r>
      <w:r w:rsidRPr="00E54A75">
        <w:rPr>
          <w:position w:val="-4"/>
        </w:rPr>
        <w:object w:dxaOrig="540" w:dyaOrig="320" w14:anchorId="45239B13">
          <v:shape id="_x0000_i1120" type="#_x0000_t75" style="width:27.35pt;height:15.35pt" o:ole="">
            <v:imagedata r:id="rId9" o:title=""/>
          </v:shape>
          <o:OLEObject Type="Embed" ProgID="Equation.3" ShapeID="_x0000_i1120" DrawAspect="Content" ObjectID="_1699111748" r:id="rId16"/>
        </w:object>
      </w:r>
      <w:r>
        <w:rPr>
          <w:b w:val="0"/>
          <w:bCs w:val="0"/>
        </w:rPr>
        <w:t xml:space="preserve"> and </w:t>
      </w:r>
      <w:r w:rsidRPr="00E54A75">
        <w:rPr>
          <w:position w:val="-6"/>
        </w:rPr>
        <w:object w:dxaOrig="520" w:dyaOrig="340" w14:anchorId="0200F648">
          <v:shape id="_x0000_i1121" type="#_x0000_t75" style="width:26.65pt;height:17.35pt" o:ole="">
            <v:imagedata r:id="rId11" o:title=""/>
          </v:shape>
          <o:OLEObject Type="Embed" ProgID="Equation.3" ShapeID="_x0000_i1121" DrawAspect="Content" ObjectID="_1699111749" r:id="rId17"/>
        </w:object>
      </w:r>
      <w:r>
        <w:rPr>
          <w:b w:val="0"/>
          <w:bCs w:val="0"/>
        </w:rPr>
        <w:t>?</w:t>
      </w:r>
    </w:p>
    <w:p w14:paraId="1EEECD87" w14:textId="77777777" w:rsidR="003F3432" w:rsidRPr="00915E98" w:rsidRDefault="003F3432" w:rsidP="003F3432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79F4DB7B">
          <v:shape id="_x0000_i1122" type="#_x0000_t75" style="width:27.35pt;height:15.35pt" o:ole="">
            <v:imagedata r:id="rId9" o:title=""/>
          </v:shape>
          <o:OLEObject Type="Embed" ProgID="Equation.3" ShapeID="_x0000_i1122" DrawAspect="Content" ObjectID="_1699111750" r:id="rId18"/>
        </w:object>
      </w:r>
      <w:r w:rsidRPr="00915E98">
        <w:rPr>
          <w:b w:val="0"/>
          <w:bCs w:val="0"/>
        </w:rPr>
        <w:tab/>
      </w:r>
    </w:p>
    <w:p w14:paraId="4A4F838B" w14:textId="77777777" w:rsidR="003F3432" w:rsidRPr="00915E98" w:rsidRDefault="003F3432" w:rsidP="003F3432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4194E7C9">
          <v:shape id="_x0000_i1123" type="#_x0000_t75" style="width:26.65pt;height:17.35pt" o:ole="">
            <v:imagedata r:id="rId11" o:title=""/>
          </v:shape>
          <o:OLEObject Type="Embed" ProgID="Equation.3" ShapeID="_x0000_i1123" DrawAspect="Content" ObjectID="_1699111751" r:id="rId19"/>
        </w:object>
      </w:r>
      <w:r w:rsidRPr="00915E98">
        <w:rPr>
          <w:b w:val="0"/>
          <w:bCs w:val="0"/>
        </w:rPr>
        <w:tab/>
      </w:r>
    </w:p>
    <w:p w14:paraId="0FCFE8F5" w14:textId="3DB3B868" w:rsidR="00CB1C1C" w:rsidRDefault="00CB1C1C" w:rsidP="00CB1C1C">
      <w:pPr>
        <w:spacing w:line="360" w:lineRule="auto"/>
        <w:jc w:val="both"/>
        <w:rPr>
          <w:b w:val="0"/>
        </w:rPr>
      </w:pPr>
    </w:p>
    <w:p w14:paraId="17E8F949" w14:textId="217A5A9B" w:rsidR="003F3432" w:rsidRDefault="003F3432" w:rsidP="003F3432">
      <w:pPr>
        <w:spacing w:line="360" w:lineRule="auto"/>
        <w:jc w:val="both"/>
        <w:rPr>
          <w:b w:val="0"/>
          <w:lang w:val="vi-VN"/>
        </w:rPr>
      </w:pPr>
      <w:bookmarkStart w:id="0" w:name="_Hlk87971892"/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</w:t>
      </w:r>
      <w:r w:rsidR="000D6C16">
        <w:rPr>
          <w:b w:val="0"/>
        </w:rPr>
        <w:t>2</w:t>
      </w:r>
      <w:r>
        <w:rPr>
          <w:b w:val="0"/>
        </w:rPr>
        <w:t xml:space="preserve">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bookmarkEnd w:id="0"/>
    <w:p w14:paraId="32B65509" w14:textId="77777777" w:rsidR="003F3432" w:rsidRPr="003F3432" w:rsidRDefault="003F3432" w:rsidP="00CB1C1C">
      <w:pPr>
        <w:spacing w:line="360" w:lineRule="auto"/>
        <w:jc w:val="both"/>
        <w:rPr>
          <w:b w:val="0"/>
          <w:lang w:val="vi-VN"/>
        </w:rPr>
      </w:pPr>
    </w:p>
    <w:p w14:paraId="3628C477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74339DEE" w14:textId="77777777" w:rsidR="00CB1C1C" w:rsidRPr="007B31A2" w:rsidRDefault="00CB1C1C" w:rsidP="00CB1C1C">
      <w:pPr>
        <w:rPr>
          <w:lang w:val="vi-VN"/>
        </w:rPr>
      </w:pPr>
    </w:p>
    <w:p w14:paraId="0DC87D30" w14:textId="77777777" w:rsidR="00283539" w:rsidRDefault="00283539" w:rsidP="00283539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="00F75AB7" w:rsidRPr="008B644B">
        <w:rPr>
          <w:bCs w:val="0"/>
        </w:rPr>
        <w:t>.</w:t>
      </w:r>
      <w:r w:rsidR="00F75AB7">
        <w:rPr>
          <w:bCs w:val="0"/>
        </w:rPr>
        <w:t xml:space="preserve"> </w:t>
      </w:r>
      <w:r w:rsidRPr="00283539">
        <w:rPr>
          <w:bCs w:val="0"/>
        </w:rPr>
        <w:t xml:space="preserve">Convert JK-FF into D-FF </w:t>
      </w:r>
    </w:p>
    <w:p w14:paraId="0C917DF8" w14:textId="082F8356" w:rsidR="007B31A2" w:rsidRDefault="00B41340" w:rsidP="00283539">
      <w:pPr>
        <w:spacing w:line="360" w:lineRule="auto"/>
        <w:jc w:val="both"/>
        <w:rPr>
          <w:b w:val="0"/>
        </w:rPr>
      </w:pPr>
      <w:r w:rsidRPr="00B41340">
        <w:rPr>
          <w:b w:val="0"/>
        </w:rPr>
        <w:t>From the block diagram shown in figure 3, design the circuit to convert JK-FF to D-FF:</w:t>
      </w:r>
    </w:p>
    <w:p w14:paraId="21CE3FB4" w14:textId="006E9E7B" w:rsidR="00DD220F" w:rsidRDefault="00DD220F" w:rsidP="00283539">
      <w:pPr>
        <w:spacing w:line="360" w:lineRule="auto"/>
        <w:jc w:val="both"/>
        <w:rPr>
          <w:b w:val="0"/>
        </w:rPr>
      </w:pPr>
    </w:p>
    <w:p w14:paraId="2A2860B9" w14:textId="050A704D" w:rsidR="00DD220F" w:rsidRDefault="00DD220F" w:rsidP="00860288">
      <w:pPr>
        <w:spacing w:line="360" w:lineRule="auto"/>
        <w:jc w:val="center"/>
        <w:rPr>
          <w:b w:val="0"/>
        </w:rPr>
      </w:pPr>
      <w:r>
        <w:rPr>
          <w:noProof/>
          <w:lang w:val="vi-VN"/>
        </w:rPr>
        <w:lastRenderedPageBreak/>
        <w:drawing>
          <wp:inline distT="0" distB="0" distL="0" distR="0" wp14:anchorId="6A32F845" wp14:editId="406B4F0D">
            <wp:extent cx="4894045" cy="2579914"/>
            <wp:effectExtent l="0" t="0" r="190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363" cy="2585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82E43B" w14:textId="5E148793" w:rsidR="000A140F" w:rsidRDefault="000A140F" w:rsidP="000A140F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</w:t>
      </w:r>
      <w:r>
        <w:rPr>
          <w:b w:val="0"/>
        </w:rPr>
        <w:t>3</w:t>
      </w:r>
      <w:r>
        <w:rPr>
          <w:b w:val="0"/>
        </w:rPr>
        <w:t xml:space="preserve">. </w:t>
      </w:r>
      <w:r w:rsidRPr="000A140F">
        <w:rPr>
          <w:b w:val="0"/>
        </w:rPr>
        <w:t>Convert JK-FF into D-FF</w:t>
      </w:r>
    </w:p>
    <w:p w14:paraId="0337D2D1" w14:textId="54E9D428" w:rsidR="00DD220F" w:rsidRDefault="00DD220F" w:rsidP="00283539">
      <w:pPr>
        <w:spacing w:line="360" w:lineRule="auto"/>
        <w:jc w:val="both"/>
        <w:rPr>
          <w:b w:val="0"/>
        </w:rPr>
      </w:pPr>
      <w:r w:rsidRPr="00DD220F">
        <w:rPr>
          <w:b w:val="0"/>
        </w:rPr>
        <w:t>Implement the circuit via simulation software and paste the result in here</w:t>
      </w:r>
    </w:p>
    <w:p w14:paraId="34501B96" w14:textId="0CB0BB30" w:rsidR="00DD220F" w:rsidRDefault="00DD220F" w:rsidP="00283539">
      <w:pPr>
        <w:spacing w:line="360" w:lineRule="auto"/>
        <w:jc w:val="both"/>
        <w:rPr>
          <w:b w:val="0"/>
        </w:rPr>
      </w:pPr>
    </w:p>
    <w:p w14:paraId="7309C9F2" w14:textId="59953AE1" w:rsidR="00860288" w:rsidRDefault="00860288" w:rsidP="00283539">
      <w:pPr>
        <w:spacing w:line="360" w:lineRule="auto"/>
        <w:jc w:val="both"/>
        <w:rPr>
          <w:b w:val="0"/>
        </w:rPr>
      </w:pPr>
    </w:p>
    <w:p w14:paraId="4D00AE37" w14:textId="2E286413" w:rsidR="00860288" w:rsidRDefault="00860288" w:rsidP="00283539">
      <w:pPr>
        <w:spacing w:line="360" w:lineRule="auto"/>
        <w:jc w:val="both"/>
        <w:rPr>
          <w:b w:val="0"/>
        </w:rPr>
      </w:pPr>
    </w:p>
    <w:p w14:paraId="5E93FC8D" w14:textId="6E4C8A48" w:rsidR="00860288" w:rsidRDefault="00860288" w:rsidP="00283539">
      <w:pPr>
        <w:spacing w:line="360" w:lineRule="auto"/>
        <w:jc w:val="both"/>
        <w:rPr>
          <w:b w:val="0"/>
        </w:rPr>
      </w:pPr>
    </w:p>
    <w:p w14:paraId="0961DCED" w14:textId="0A6531D0" w:rsidR="00860288" w:rsidRDefault="00860288" w:rsidP="00283539">
      <w:pPr>
        <w:spacing w:line="360" w:lineRule="auto"/>
        <w:jc w:val="both"/>
        <w:rPr>
          <w:b w:val="0"/>
        </w:rPr>
      </w:pPr>
    </w:p>
    <w:p w14:paraId="6734B780" w14:textId="77777777" w:rsidR="00860288" w:rsidRDefault="00860288" w:rsidP="00283539">
      <w:pPr>
        <w:spacing w:line="360" w:lineRule="auto"/>
        <w:jc w:val="both"/>
        <w:rPr>
          <w:b w:val="0"/>
        </w:rPr>
      </w:pPr>
    </w:p>
    <w:p w14:paraId="52C8083B" w14:textId="5EF0AC27" w:rsidR="00DD220F" w:rsidRDefault="00DD220F" w:rsidP="00283539">
      <w:pPr>
        <w:spacing w:line="360" w:lineRule="auto"/>
        <w:jc w:val="both"/>
        <w:rPr>
          <w:b w:val="0"/>
        </w:rPr>
      </w:pPr>
    </w:p>
    <w:p w14:paraId="52094383" w14:textId="05C90AD2" w:rsidR="00DD220F" w:rsidRDefault="00860288" w:rsidP="00283539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046FDD12" w14:textId="52809BD5" w:rsidR="00DD220F" w:rsidRDefault="00DD220F" w:rsidP="00283539">
      <w:pPr>
        <w:spacing w:line="360" w:lineRule="auto"/>
        <w:jc w:val="both"/>
        <w:rPr>
          <w:b w:val="0"/>
        </w:rPr>
      </w:pPr>
    </w:p>
    <w:p w14:paraId="2AE71F3C" w14:textId="7FA60700" w:rsidR="00DD220F" w:rsidRDefault="00DD220F" w:rsidP="00283539">
      <w:pPr>
        <w:spacing w:line="360" w:lineRule="auto"/>
        <w:jc w:val="both"/>
        <w:rPr>
          <w:b w:val="0"/>
        </w:rPr>
      </w:pPr>
    </w:p>
    <w:p w14:paraId="1F6792C6" w14:textId="63766E80" w:rsidR="00DD220F" w:rsidRDefault="00DD220F" w:rsidP="00283539">
      <w:pPr>
        <w:spacing w:line="360" w:lineRule="auto"/>
        <w:jc w:val="both"/>
        <w:rPr>
          <w:b w:val="0"/>
        </w:rPr>
      </w:pPr>
    </w:p>
    <w:p w14:paraId="517A03A8" w14:textId="50EB3818" w:rsidR="00DD220F" w:rsidRDefault="00DD220F" w:rsidP="00283539">
      <w:pPr>
        <w:spacing w:line="360" w:lineRule="auto"/>
        <w:jc w:val="both"/>
        <w:rPr>
          <w:b w:val="0"/>
        </w:rPr>
      </w:pPr>
    </w:p>
    <w:p w14:paraId="16DCB532" w14:textId="1241C690" w:rsidR="00533043" w:rsidRPr="008B644B" w:rsidRDefault="00533043" w:rsidP="0053304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E41032" w:rsidRPr="00E41032">
        <w:rPr>
          <w:bCs w:val="0"/>
        </w:rPr>
        <w:t>Analy</w:t>
      </w:r>
      <w:r w:rsidR="00E41032">
        <w:rPr>
          <w:bCs w:val="0"/>
        </w:rPr>
        <w:t>z</w:t>
      </w:r>
      <w:r w:rsidR="00E41032" w:rsidRPr="00E41032">
        <w:rPr>
          <w:bCs w:val="0"/>
        </w:rPr>
        <w:t>e and design asynchronous counters</w:t>
      </w:r>
    </w:p>
    <w:p w14:paraId="437936EF" w14:textId="59601FB1" w:rsidR="005F1365" w:rsidRPr="005F1365" w:rsidRDefault="005F1365" w:rsidP="00533043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a. Implement an asynchronous up counter having M = 8</w:t>
      </w:r>
      <w:r w:rsidRPr="005F1365">
        <w:rPr>
          <w:bCs w:val="0"/>
        </w:rPr>
        <w:t xml:space="preserve"> using J-K Flip Flop</w:t>
      </w:r>
    </w:p>
    <w:p w14:paraId="6AD3D86B" w14:textId="3EDD41EA" w:rsidR="00DD220F" w:rsidRDefault="005103A2" w:rsidP="00533043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0A140F">
        <w:rPr>
          <w:b w:val="0"/>
        </w:rPr>
        <w:t>below</w:t>
      </w:r>
      <w:r w:rsidRPr="005103A2">
        <w:rPr>
          <w:b w:val="0"/>
        </w:rPr>
        <w:t xml:space="preserve"> circuit in </w:t>
      </w:r>
      <w:r w:rsidR="000A140F">
        <w:rPr>
          <w:b w:val="0"/>
        </w:rPr>
        <w:t>F</w:t>
      </w:r>
      <w:r w:rsidRPr="005103A2">
        <w:rPr>
          <w:b w:val="0"/>
        </w:rPr>
        <w:t xml:space="preserve">igure </w:t>
      </w:r>
      <w:r w:rsidR="000A140F">
        <w:rPr>
          <w:b w:val="0"/>
        </w:rPr>
        <w:t>4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32A9F81D">
          <v:shape id="_x0000_i1124" type="#_x0000_t75" style="width:22pt;height:18.65pt" o:ole="">
            <v:imagedata r:id="rId21" o:title=""/>
          </v:shape>
          <o:OLEObject Type="Embed" ProgID="Equation.3" ShapeID="_x0000_i1124" DrawAspect="Content" ObjectID="_1699111752" r:id="rId22"/>
        </w:object>
      </w:r>
      <w:r w:rsidRPr="005103A2">
        <w:rPr>
          <w:b w:val="0"/>
        </w:rPr>
        <w:t xml:space="preserve"> </w:t>
      </w:r>
      <w:r w:rsidRPr="005103A2">
        <w:rPr>
          <w:b w:val="0"/>
        </w:rPr>
        <w:t xml:space="preserve">(SW1) and </w:t>
      </w:r>
      <w:r w:rsidRPr="00E54A75">
        <w:rPr>
          <w:position w:val="-6"/>
        </w:rPr>
        <w:object w:dxaOrig="360" w:dyaOrig="340" w14:anchorId="697E3F49">
          <v:shape id="_x0000_i1125" type="#_x0000_t75" style="width:16.65pt;height:16pt" o:ole="">
            <v:imagedata r:id="rId23" o:title=""/>
          </v:shape>
          <o:OLEObject Type="Embed" ProgID="Equation.3" ShapeID="_x0000_i1125" DrawAspect="Content" ObjectID="_1699111753" r:id="rId24"/>
        </w:object>
      </w:r>
      <w:r w:rsidRPr="005103A2">
        <w:rPr>
          <w:b w:val="0"/>
        </w:rPr>
        <w:t>(SW2) to make the circuit operate.</w:t>
      </w:r>
    </w:p>
    <w:p w14:paraId="2F3DB000" w14:textId="678E4FFA" w:rsidR="00DD220F" w:rsidRDefault="005103A2" w:rsidP="00283539">
      <w:pPr>
        <w:spacing w:line="360" w:lineRule="auto"/>
        <w:jc w:val="both"/>
        <w:rPr>
          <w:b w:val="0"/>
        </w:rPr>
      </w:pPr>
      <w:r>
        <w:rPr>
          <w:noProof/>
        </w:rPr>
        <w:lastRenderedPageBreak/>
        <w:drawing>
          <wp:inline distT="0" distB="0" distL="0" distR="0" wp14:anchorId="6D43E23E" wp14:editId="58198EF6">
            <wp:extent cx="5760720" cy="2165350"/>
            <wp:effectExtent l="0" t="0" r="0" b="635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1724" w14:textId="30D2814F" w:rsidR="005103A2" w:rsidRDefault="000A140F" w:rsidP="000A140F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4</w:t>
      </w:r>
      <w:r w:rsidRPr="000A140F">
        <w:rPr>
          <w:b w:val="0"/>
        </w:rPr>
        <w:t>. Logic diagram</w:t>
      </w:r>
    </w:p>
    <w:p w14:paraId="20FCBD24" w14:textId="26032C2E" w:rsidR="005103A2" w:rsidRDefault="005103A2" w:rsidP="00283539">
      <w:pPr>
        <w:spacing w:line="360" w:lineRule="auto"/>
        <w:jc w:val="both"/>
        <w:rPr>
          <w:b w:val="0"/>
        </w:rPr>
      </w:pPr>
      <w:bookmarkStart w:id="1" w:name="_Hlk88389231"/>
      <w:r w:rsidRPr="005103A2">
        <w:rPr>
          <w:b w:val="0"/>
        </w:rPr>
        <w:t>Implement the circuit via simulation software and paste the result in here</w:t>
      </w:r>
    </w:p>
    <w:bookmarkEnd w:id="1"/>
    <w:p w14:paraId="62C2AB56" w14:textId="6133FF25" w:rsidR="005103A2" w:rsidRDefault="005103A2" w:rsidP="00283539">
      <w:pPr>
        <w:spacing w:line="360" w:lineRule="auto"/>
        <w:jc w:val="both"/>
        <w:rPr>
          <w:b w:val="0"/>
        </w:rPr>
      </w:pPr>
    </w:p>
    <w:p w14:paraId="22D026C7" w14:textId="24988B2A" w:rsidR="005103A2" w:rsidRDefault="005103A2" w:rsidP="00283539">
      <w:pPr>
        <w:spacing w:line="360" w:lineRule="auto"/>
        <w:jc w:val="both"/>
        <w:rPr>
          <w:b w:val="0"/>
        </w:rPr>
      </w:pPr>
    </w:p>
    <w:p w14:paraId="0B1F8FCB" w14:textId="54DC27CD" w:rsidR="006F452C" w:rsidRDefault="006F452C" w:rsidP="00283539">
      <w:pPr>
        <w:spacing w:line="360" w:lineRule="auto"/>
        <w:jc w:val="both"/>
        <w:rPr>
          <w:b w:val="0"/>
        </w:rPr>
      </w:pPr>
    </w:p>
    <w:p w14:paraId="1CEFC123" w14:textId="34D11124" w:rsidR="006F452C" w:rsidRDefault="006F452C" w:rsidP="00283539">
      <w:pPr>
        <w:spacing w:line="360" w:lineRule="auto"/>
        <w:jc w:val="both"/>
        <w:rPr>
          <w:b w:val="0"/>
        </w:rPr>
      </w:pPr>
    </w:p>
    <w:p w14:paraId="538B591C" w14:textId="77777777" w:rsidR="006F452C" w:rsidRDefault="006F452C" w:rsidP="00283539">
      <w:pPr>
        <w:spacing w:line="360" w:lineRule="auto"/>
        <w:jc w:val="both"/>
        <w:rPr>
          <w:b w:val="0"/>
        </w:rPr>
      </w:pPr>
    </w:p>
    <w:p w14:paraId="28F28EE8" w14:textId="336D2C14" w:rsidR="005103A2" w:rsidRDefault="005103A2" w:rsidP="00283539">
      <w:pPr>
        <w:spacing w:line="360" w:lineRule="auto"/>
        <w:jc w:val="both"/>
        <w:rPr>
          <w:b w:val="0"/>
        </w:rPr>
      </w:pPr>
    </w:p>
    <w:p w14:paraId="14344CE9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7E40BA34" w14:textId="35774F67" w:rsidR="006F452C" w:rsidRDefault="006F452C" w:rsidP="00283539">
      <w:pPr>
        <w:spacing w:line="360" w:lineRule="auto"/>
        <w:jc w:val="both"/>
        <w:rPr>
          <w:b w:val="0"/>
        </w:rPr>
      </w:pPr>
    </w:p>
    <w:p w14:paraId="3D2DE435" w14:textId="77777777" w:rsidR="006F452C" w:rsidRDefault="006F452C" w:rsidP="00283539">
      <w:pPr>
        <w:spacing w:line="360" w:lineRule="auto"/>
        <w:jc w:val="both"/>
        <w:rPr>
          <w:b w:val="0"/>
        </w:rPr>
      </w:pPr>
    </w:p>
    <w:p w14:paraId="363670A9" w14:textId="618CDEBB" w:rsidR="005103A2" w:rsidRDefault="005103A2" w:rsidP="00283539">
      <w:pPr>
        <w:spacing w:line="360" w:lineRule="auto"/>
        <w:jc w:val="both"/>
        <w:rPr>
          <w:b w:val="0"/>
        </w:rPr>
      </w:pPr>
    </w:p>
    <w:p w14:paraId="744995E1" w14:textId="636D98FA" w:rsidR="005103A2" w:rsidRPr="005F1365" w:rsidRDefault="005103A2" w:rsidP="00283539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 xml:space="preserve">b. </w:t>
      </w:r>
      <w:r w:rsidRPr="005F1365">
        <w:rPr>
          <w:bCs w:val="0"/>
        </w:rPr>
        <w:t xml:space="preserve">Design an asynchronous up counter having M = 6 by using </w:t>
      </w:r>
      <w:r w:rsidRPr="005F1365">
        <w:rPr>
          <w:bCs w:val="0"/>
        </w:rPr>
        <w:t>J-K Flip Flop</w:t>
      </w:r>
    </w:p>
    <w:p w14:paraId="352EB1E7" w14:textId="06E24880" w:rsidR="005103A2" w:rsidRDefault="005F1365" w:rsidP="00283539">
      <w:pPr>
        <w:spacing w:line="360" w:lineRule="auto"/>
        <w:jc w:val="both"/>
        <w:rPr>
          <w:b w:val="0"/>
        </w:rPr>
      </w:pPr>
      <w:r w:rsidRPr="005F1365">
        <w:rPr>
          <w:b w:val="0"/>
        </w:rPr>
        <w:t>Show the way to make it (step by step)</w:t>
      </w:r>
    </w:p>
    <w:p w14:paraId="6DCCF30E" w14:textId="64847440" w:rsidR="00DD220F" w:rsidRDefault="00DD220F" w:rsidP="00283539">
      <w:pPr>
        <w:spacing w:line="360" w:lineRule="auto"/>
        <w:jc w:val="both"/>
        <w:rPr>
          <w:b w:val="0"/>
        </w:rPr>
      </w:pPr>
    </w:p>
    <w:p w14:paraId="486CA7E5" w14:textId="0B71E492" w:rsidR="005F1365" w:rsidRDefault="005F1365" w:rsidP="00283539">
      <w:pPr>
        <w:spacing w:line="360" w:lineRule="auto"/>
        <w:jc w:val="both"/>
        <w:rPr>
          <w:b w:val="0"/>
        </w:rPr>
      </w:pPr>
    </w:p>
    <w:p w14:paraId="2B5A697E" w14:textId="468DBFF2" w:rsidR="005F1365" w:rsidRDefault="005F1365" w:rsidP="00283539">
      <w:pPr>
        <w:spacing w:line="360" w:lineRule="auto"/>
        <w:jc w:val="both"/>
        <w:rPr>
          <w:b w:val="0"/>
        </w:rPr>
      </w:pPr>
    </w:p>
    <w:p w14:paraId="47097118" w14:textId="504478D0" w:rsidR="005F1365" w:rsidRDefault="005F1365" w:rsidP="00283539">
      <w:pPr>
        <w:spacing w:line="360" w:lineRule="auto"/>
        <w:jc w:val="both"/>
        <w:rPr>
          <w:b w:val="0"/>
        </w:rPr>
      </w:pPr>
    </w:p>
    <w:p w14:paraId="6DDBAE42" w14:textId="1FB90CFE" w:rsidR="005F1365" w:rsidRDefault="005F1365" w:rsidP="00283539">
      <w:pPr>
        <w:spacing w:line="360" w:lineRule="auto"/>
        <w:jc w:val="both"/>
        <w:rPr>
          <w:b w:val="0"/>
        </w:rPr>
      </w:pPr>
    </w:p>
    <w:p w14:paraId="19343F39" w14:textId="046A241C" w:rsidR="005F1365" w:rsidRDefault="005F1365" w:rsidP="00283539">
      <w:pPr>
        <w:spacing w:line="360" w:lineRule="auto"/>
        <w:jc w:val="both"/>
        <w:rPr>
          <w:b w:val="0"/>
        </w:rPr>
      </w:pPr>
    </w:p>
    <w:p w14:paraId="76F7F4B3" w14:textId="77777777" w:rsidR="005F1365" w:rsidRDefault="005F1365" w:rsidP="00283539">
      <w:pPr>
        <w:spacing w:line="360" w:lineRule="auto"/>
        <w:jc w:val="both"/>
        <w:rPr>
          <w:b w:val="0"/>
        </w:rPr>
      </w:pPr>
    </w:p>
    <w:p w14:paraId="7E0C3A87" w14:textId="77777777" w:rsidR="00DD220F" w:rsidRPr="007B31A2" w:rsidRDefault="00DD220F" w:rsidP="00283539">
      <w:pPr>
        <w:spacing w:line="360" w:lineRule="auto"/>
        <w:jc w:val="both"/>
        <w:rPr>
          <w:lang w:val="vi-VN"/>
        </w:rPr>
      </w:pPr>
    </w:p>
    <w:p w14:paraId="5FFFF246" w14:textId="4F5F085C" w:rsidR="00DD220F" w:rsidRDefault="005F1365" w:rsidP="005F1365">
      <w:pPr>
        <w:spacing w:line="360" w:lineRule="auto"/>
        <w:jc w:val="both"/>
        <w:rPr>
          <w:b w:val="0"/>
        </w:rPr>
      </w:pPr>
      <w:r w:rsidRPr="005103A2">
        <w:rPr>
          <w:b w:val="0"/>
        </w:rPr>
        <w:lastRenderedPageBreak/>
        <w:t>Implement the circuit via simulation software and paste the result in here</w:t>
      </w:r>
    </w:p>
    <w:p w14:paraId="0BD091DC" w14:textId="5B784FA1" w:rsidR="005F1365" w:rsidRDefault="005F1365" w:rsidP="005F1365">
      <w:pPr>
        <w:spacing w:line="360" w:lineRule="auto"/>
        <w:jc w:val="both"/>
        <w:rPr>
          <w:b w:val="0"/>
        </w:rPr>
      </w:pPr>
    </w:p>
    <w:p w14:paraId="3193C1DC" w14:textId="0C80DDC1" w:rsidR="005F1365" w:rsidRDefault="005F1365" w:rsidP="005F1365">
      <w:pPr>
        <w:spacing w:line="360" w:lineRule="auto"/>
        <w:jc w:val="both"/>
        <w:rPr>
          <w:b w:val="0"/>
        </w:rPr>
      </w:pPr>
    </w:p>
    <w:p w14:paraId="46C7FDDE" w14:textId="016315CE" w:rsidR="005F1365" w:rsidRDefault="005F1365" w:rsidP="005F1365">
      <w:pPr>
        <w:spacing w:line="360" w:lineRule="auto"/>
        <w:jc w:val="both"/>
        <w:rPr>
          <w:b w:val="0"/>
        </w:rPr>
      </w:pPr>
    </w:p>
    <w:p w14:paraId="51481F61" w14:textId="56E8B823" w:rsidR="005F1365" w:rsidRDefault="005F1365" w:rsidP="005F1365">
      <w:pPr>
        <w:spacing w:line="360" w:lineRule="auto"/>
        <w:jc w:val="both"/>
        <w:rPr>
          <w:b w:val="0"/>
        </w:rPr>
      </w:pPr>
    </w:p>
    <w:p w14:paraId="38ECEB3C" w14:textId="74093270" w:rsidR="005F1365" w:rsidRDefault="005F1365" w:rsidP="005F1365">
      <w:pPr>
        <w:spacing w:line="360" w:lineRule="auto"/>
        <w:jc w:val="both"/>
        <w:rPr>
          <w:b w:val="0"/>
        </w:rPr>
      </w:pPr>
    </w:p>
    <w:p w14:paraId="16341E76" w14:textId="6F713470" w:rsidR="005F1365" w:rsidRPr="005F1365" w:rsidRDefault="005F1365" w:rsidP="005F136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F1365">
        <w:rPr>
          <w:bCs w:val="0"/>
        </w:rPr>
        <w:t>. Implement an asynchronous 3-bit down counter having M = 8</w:t>
      </w:r>
      <w:r w:rsidR="000A140F">
        <w:rPr>
          <w:bCs w:val="0"/>
        </w:rPr>
        <w:t xml:space="preserve"> </w:t>
      </w:r>
      <w:r w:rsidR="000A140F" w:rsidRPr="000A140F">
        <w:rPr>
          <w:bCs w:val="0"/>
        </w:rPr>
        <w:t>by using J-K Flip Flop</w:t>
      </w:r>
    </w:p>
    <w:p w14:paraId="1FE0E422" w14:textId="1D256682" w:rsidR="005F1365" w:rsidRDefault="000A140F" w:rsidP="005F1365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146BB1">
        <w:rPr>
          <w:b w:val="0"/>
        </w:rPr>
        <w:t>below</w:t>
      </w:r>
      <w:r w:rsidRPr="000A140F">
        <w:rPr>
          <w:b w:val="0"/>
        </w:rPr>
        <w:t xml:space="preserve"> circuit shown in </w:t>
      </w:r>
      <w:r w:rsidR="00146BB1">
        <w:rPr>
          <w:b w:val="0"/>
        </w:rPr>
        <w:t xml:space="preserve">Figure 5. </w:t>
      </w:r>
      <w:r w:rsidRPr="000A140F">
        <w:rPr>
          <w:b w:val="0"/>
        </w:rPr>
        <w:t xml:space="preserve">The </w:t>
      </w:r>
      <w:r w:rsidR="00146BB1" w:rsidRPr="00E54A75">
        <w:rPr>
          <w:position w:val="-4"/>
        </w:rPr>
        <w:object w:dxaOrig="380" w:dyaOrig="320" w14:anchorId="33E20738">
          <v:shape id="_x0000_i1126" type="#_x0000_t75" style="width:22pt;height:18.65pt" o:ole="">
            <v:imagedata r:id="rId21" o:title=""/>
          </v:shape>
          <o:OLEObject Type="Embed" ProgID="Equation.3" ShapeID="_x0000_i1126" DrawAspect="Content" ObjectID="_1699111754" r:id="rId26"/>
        </w:object>
      </w:r>
      <w:r w:rsidR="00146BB1" w:rsidRPr="005103A2">
        <w:rPr>
          <w:b w:val="0"/>
        </w:rPr>
        <w:t xml:space="preserve"> (SW1) and </w:t>
      </w:r>
      <w:r w:rsidR="00146BB1" w:rsidRPr="00E54A75">
        <w:rPr>
          <w:position w:val="-6"/>
        </w:rPr>
        <w:object w:dxaOrig="360" w:dyaOrig="340" w14:anchorId="013BBDDF">
          <v:shape id="_x0000_i1127" type="#_x0000_t75" style="width:16.65pt;height:16pt" o:ole="">
            <v:imagedata r:id="rId23" o:title=""/>
          </v:shape>
          <o:OLEObject Type="Embed" ProgID="Equation.3" ShapeID="_x0000_i1127" DrawAspect="Content" ObjectID="_1699111755" r:id="rId27"/>
        </w:object>
      </w:r>
      <w:r w:rsidR="00146BB1" w:rsidRPr="005103A2">
        <w:rPr>
          <w:b w:val="0"/>
        </w:rPr>
        <w:t>(SW2</w:t>
      </w:r>
      <w:r w:rsidR="00146BB1"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40B7D92C" w14:textId="3D1AC69B" w:rsidR="005F1365" w:rsidRDefault="000A140F" w:rsidP="005F1365">
      <w:pPr>
        <w:spacing w:line="360" w:lineRule="auto"/>
        <w:jc w:val="both"/>
        <w:rPr>
          <w:b w:val="0"/>
        </w:rPr>
      </w:pPr>
      <w:r>
        <w:rPr>
          <w:noProof/>
        </w:rPr>
        <w:drawing>
          <wp:inline distT="0" distB="0" distL="0" distR="0" wp14:anchorId="66985984" wp14:editId="7D352C21">
            <wp:extent cx="5760720" cy="217995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9AB4" w14:textId="70182884" w:rsidR="00146BB1" w:rsidRDefault="00146BB1" w:rsidP="00146BB1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5</w:t>
      </w:r>
      <w:r w:rsidRPr="000A140F">
        <w:rPr>
          <w:b w:val="0"/>
        </w:rPr>
        <w:t>. Logic diagram</w:t>
      </w:r>
    </w:p>
    <w:p w14:paraId="68062F43" w14:textId="77777777" w:rsidR="00146BB1" w:rsidRDefault="00146BB1" w:rsidP="005F1365">
      <w:pPr>
        <w:spacing w:line="360" w:lineRule="auto"/>
        <w:jc w:val="both"/>
        <w:rPr>
          <w:b w:val="0"/>
        </w:rPr>
      </w:pPr>
    </w:p>
    <w:p w14:paraId="17DA755C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44073B8D" w14:textId="77777777" w:rsidR="005F1365" w:rsidRPr="005F1365" w:rsidRDefault="005F1365" w:rsidP="005F1365">
      <w:pPr>
        <w:spacing w:line="360" w:lineRule="auto"/>
        <w:jc w:val="both"/>
        <w:rPr>
          <w:b w:val="0"/>
        </w:rPr>
      </w:pPr>
    </w:p>
    <w:p w14:paraId="7A0A990F" w14:textId="23E66881" w:rsidR="007B31A2" w:rsidRDefault="007B31A2" w:rsidP="007B31A2">
      <w:pPr>
        <w:rPr>
          <w:lang w:val="vi-VN"/>
        </w:rPr>
      </w:pPr>
    </w:p>
    <w:p w14:paraId="5943F4D4" w14:textId="1F144C4C" w:rsidR="006F452C" w:rsidRDefault="006F452C" w:rsidP="007B31A2">
      <w:pPr>
        <w:rPr>
          <w:lang w:val="vi-VN"/>
        </w:rPr>
      </w:pPr>
    </w:p>
    <w:p w14:paraId="68BFCCEF" w14:textId="3189ACE9" w:rsidR="006F452C" w:rsidRDefault="006F452C" w:rsidP="007B31A2">
      <w:pPr>
        <w:rPr>
          <w:lang w:val="vi-VN"/>
        </w:rPr>
      </w:pPr>
    </w:p>
    <w:p w14:paraId="09BB30E7" w14:textId="77777777" w:rsidR="004F41B0" w:rsidRDefault="004F41B0" w:rsidP="007B31A2">
      <w:pPr>
        <w:rPr>
          <w:lang w:val="vi-VN"/>
        </w:rPr>
      </w:pPr>
    </w:p>
    <w:p w14:paraId="43DE1B6D" w14:textId="3ACF00FC" w:rsidR="006F452C" w:rsidRDefault="006F452C" w:rsidP="007B31A2">
      <w:pPr>
        <w:rPr>
          <w:lang w:val="vi-VN"/>
        </w:rPr>
      </w:pPr>
    </w:p>
    <w:p w14:paraId="32659BF7" w14:textId="7F1D1317" w:rsidR="006F452C" w:rsidRDefault="006F452C" w:rsidP="007B31A2">
      <w:pPr>
        <w:rPr>
          <w:lang w:val="vi-VN"/>
        </w:rPr>
      </w:pPr>
    </w:p>
    <w:p w14:paraId="19725AAF" w14:textId="530DB2D5" w:rsidR="006F452C" w:rsidRDefault="006F452C" w:rsidP="007B31A2">
      <w:pPr>
        <w:rPr>
          <w:lang w:val="vi-VN"/>
        </w:rPr>
      </w:pPr>
    </w:p>
    <w:p w14:paraId="3E433A37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F926540" w14:textId="77777777" w:rsidR="006F452C" w:rsidRPr="007B31A2" w:rsidRDefault="006F452C" w:rsidP="007B31A2">
      <w:pPr>
        <w:rPr>
          <w:lang w:val="vi-VN"/>
        </w:rPr>
      </w:pPr>
    </w:p>
    <w:p w14:paraId="7D2BD50A" w14:textId="1598CDE2" w:rsidR="007B31A2" w:rsidRPr="007B31A2" w:rsidRDefault="007B31A2" w:rsidP="007B31A2">
      <w:pPr>
        <w:rPr>
          <w:lang w:val="vi-VN"/>
        </w:rPr>
      </w:pPr>
    </w:p>
    <w:p w14:paraId="221F0449" w14:textId="1AF42C4E" w:rsidR="007B31A2" w:rsidRPr="007B31A2" w:rsidRDefault="007B31A2" w:rsidP="007B31A2">
      <w:pPr>
        <w:rPr>
          <w:lang w:val="vi-VN"/>
        </w:rPr>
      </w:pPr>
    </w:p>
    <w:p w14:paraId="24546043" w14:textId="53FDBF75" w:rsidR="007B31A2" w:rsidRPr="007B31A2" w:rsidRDefault="007B31A2" w:rsidP="007B31A2">
      <w:pPr>
        <w:rPr>
          <w:lang w:val="vi-VN"/>
        </w:rPr>
      </w:pPr>
    </w:p>
    <w:p w14:paraId="48A6D288" w14:textId="42E77BE1" w:rsidR="007B31A2" w:rsidRPr="007B31A2" w:rsidRDefault="007B31A2" w:rsidP="007B31A2">
      <w:pPr>
        <w:rPr>
          <w:lang w:val="vi-VN"/>
        </w:rPr>
      </w:pPr>
    </w:p>
    <w:p w14:paraId="458843B9" w14:textId="179AFA02" w:rsidR="007B31A2" w:rsidRDefault="007B31A2" w:rsidP="007B31A2">
      <w:pPr>
        <w:rPr>
          <w:b w:val="0"/>
        </w:rPr>
      </w:pPr>
    </w:p>
    <w:p w14:paraId="2F75E47C" w14:textId="58CB4701" w:rsidR="007B31A2" w:rsidRDefault="007B31A2" w:rsidP="007B31A2">
      <w:pPr>
        <w:rPr>
          <w:b w:val="0"/>
        </w:rPr>
      </w:pPr>
    </w:p>
    <w:p w14:paraId="011EC94D" w14:textId="3F52DB48" w:rsidR="00146BB1" w:rsidRPr="005F1365" w:rsidRDefault="00146BB1" w:rsidP="00146BB1">
      <w:pPr>
        <w:spacing w:line="360" w:lineRule="auto"/>
        <w:jc w:val="both"/>
        <w:rPr>
          <w:bCs w:val="0"/>
        </w:rPr>
      </w:pPr>
      <w:r>
        <w:rPr>
          <w:bCs w:val="0"/>
        </w:rPr>
        <w:t>d</w:t>
      </w:r>
      <w:r w:rsidRPr="005F1365">
        <w:rPr>
          <w:bCs w:val="0"/>
        </w:rPr>
        <w:t xml:space="preserve">. </w:t>
      </w:r>
      <w:r w:rsidRPr="00146BB1">
        <w:rPr>
          <w:bCs w:val="0"/>
        </w:rPr>
        <w:t>Implement an asynchronous 3-bit counter having M = 8, with a control for up/down counting</w:t>
      </w:r>
      <w:r>
        <w:rPr>
          <w:bCs w:val="0"/>
        </w:rPr>
        <w:t>.</w:t>
      </w:r>
    </w:p>
    <w:p w14:paraId="15C6916A" w14:textId="7E3EA4B5" w:rsidR="00146BB1" w:rsidRPr="00146BB1" w:rsidRDefault="00146BB1" w:rsidP="00146BB1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0A140F">
        <w:rPr>
          <w:b w:val="0"/>
        </w:rPr>
        <w:t xml:space="preserve"> circuit shown in </w:t>
      </w:r>
      <w:r>
        <w:rPr>
          <w:b w:val="0"/>
        </w:rPr>
        <w:t xml:space="preserve">Figure 6. </w:t>
      </w:r>
      <w:r w:rsidRPr="000A140F">
        <w:rPr>
          <w:b w:val="0"/>
        </w:rPr>
        <w:t xml:space="preserve">The </w:t>
      </w:r>
      <w:r w:rsidRPr="00E54A75">
        <w:rPr>
          <w:position w:val="-4"/>
        </w:rPr>
        <w:object w:dxaOrig="380" w:dyaOrig="320" w14:anchorId="3872D5AD">
          <v:shape id="_x0000_i1128" type="#_x0000_t75" style="width:22pt;height:18.65pt" o:ole="">
            <v:imagedata r:id="rId21" o:title=""/>
          </v:shape>
          <o:OLEObject Type="Embed" ProgID="Equation.3" ShapeID="_x0000_i1128" DrawAspect="Content" ObjectID="_1699111756" r:id="rId29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287C2FC8">
          <v:shape id="_x0000_i1129" type="#_x0000_t75" style="width:16.65pt;height:16pt" o:ole="">
            <v:imagedata r:id="rId23" o:title=""/>
          </v:shape>
          <o:OLEObject Type="Embed" ProgID="Equation.3" ShapeID="_x0000_i1129" DrawAspect="Content" ObjectID="_1699111757" r:id="rId30"/>
        </w:object>
      </w:r>
      <w:r w:rsidRPr="005103A2">
        <w:rPr>
          <w:b w:val="0"/>
        </w:rPr>
        <w:t>(SW2</w:t>
      </w:r>
      <w:r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35A2D26A" w14:textId="54DBDA3E" w:rsidR="009A2C61" w:rsidRDefault="0098471C" w:rsidP="00B07B2F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46F811D5" wp14:editId="787AF672">
            <wp:extent cx="5981700" cy="2076324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059" cy="208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DDA4" w14:textId="40942525" w:rsidR="00146BB1" w:rsidRDefault="00146BB1" w:rsidP="00146BB1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6</w:t>
      </w:r>
      <w:r w:rsidRPr="000A140F">
        <w:rPr>
          <w:b w:val="0"/>
        </w:rPr>
        <w:t>. Logic diagram</w:t>
      </w:r>
    </w:p>
    <w:p w14:paraId="0544A7F2" w14:textId="77777777" w:rsidR="00146BB1" w:rsidRDefault="00146BB1" w:rsidP="00146BB1">
      <w:pPr>
        <w:spacing w:line="360" w:lineRule="auto"/>
        <w:jc w:val="both"/>
        <w:rPr>
          <w:b w:val="0"/>
        </w:rPr>
      </w:pPr>
    </w:p>
    <w:p w14:paraId="35EBB07A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2DDE0FB0" w14:textId="77777777" w:rsidR="00146BB1" w:rsidRPr="005F1365" w:rsidRDefault="00146BB1" w:rsidP="00146BB1">
      <w:pPr>
        <w:spacing w:line="360" w:lineRule="auto"/>
        <w:jc w:val="both"/>
        <w:rPr>
          <w:b w:val="0"/>
        </w:rPr>
      </w:pPr>
    </w:p>
    <w:p w14:paraId="3B0CA4D6" w14:textId="77777777" w:rsidR="00146BB1" w:rsidRDefault="00146BB1" w:rsidP="00146BB1">
      <w:pPr>
        <w:rPr>
          <w:lang w:val="vi-VN"/>
        </w:rPr>
      </w:pPr>
    </w:p>
    <w:p w14:paraId="6F1C6DAC" w14:textId="77777777" w:rsidR="00146BB1" w:rsidRDefault="00146BB1" w:rsidP="00146BB1">
      <w:pPr>
        <w:rPr>
          <w:lang w:val="vi-VN"/>
        </w:rPr>
      </w:pPr>
    </w:p>
    <w:p w14:paraId="30A847B6" w14:textId="77777777" w:rsidR="00146BB1" w:rsidRDefault="00146BB1" w:rsidP="00146BB1">
      <w:pPr>
        <w:rPr>
          <w:lang w:val="vi-VN"/>
        </w:rPr>
      </w:pPr>
    </w:p>
    <w:p w14:paraId="42D3DE12" w14:textId="1EE971EA" w:rsidR="00146BB1" w:rsidRDefault="00146BB1" w:rsidP="00146BB1">
      <w:pPr>
        <w:rPr>
          <w:lang w:val="vi-VN"/>
        </w:rPr>
      </w:pPr>
    </w:p>
    <w:p w14:paraId="7CC3EF9A" w14:textId="6D4FC19E" w:rsidR="00146BB1" w:rsidRDefault="00146BB1" w:rsidP="00146BB1">
      <w:pPr>
        <w:rPr>
          <w:lang w:val="vi-VN"/>
        </w:rPr>
      </w:pPr>
    </w:p>
    <w:p w14:paraId="27C3B0FA" w14:textId="77777777" w:rsidR="004F41B0" w:rsidRDefault="004F41B0" w:rsidP="00146BB1">
      <w:pPr>
        <w:rPr>
          <w:lang w:val="vi-VN"/>
        </w:rPr>
      </w:pPr>
    </w:p>
    <w:p w14:paraId="54FB20EB" w14:textId="77777777" w:rsidR="00146BB1" w:rsidRDefault="00146BB1" w:rsidP="00146BB1">
      <w:pPr>
        <w:rPr>
          <w:lang w:val="vi-VN"/>
        </w:rPr>
      </w:pPr>
    </w:p>
    <w:p w14:paraId="412AC30B" w14:textId="77777777" w:rsidR="00146BB1" w:rsidRDefault="00146BB1" w:rsidP="00146BB1">
      <w:pPr>
        <w:rPr>
          <w:lang w:val="vi-VN"/>
        </w:rPr>
      </w:pPr>
    </w:p>
    <w:p w14:paraId="20895783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FEF0040" w14:textId="77777777" w:rsidR="00146BB1" w:rsidRPr="007B31A2" w:rsidRDefault="00146BB1" w:rsidP="00146BB1">
      <w:pPr>
        <w:rPr>
          <w:lang w:val="vi-VN"/>
        </w:rPr>
      </w:pPr>
    </w:p>
    <w:p w14:paraId="6F25BB2B" w14:textId="158A4541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748F7FFD" w14:textId="402E01A6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40021725" w14:textId="2B3EB81D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02A09ED" w14:textId="07CB9754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DF96C19" w14:textId="294B84A8" w:rsidR="006D2D2A" w:rsidRPr="008B644B" w:rsidRDefault="006D2D2A" w:rsidP="006D2D2A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Pr="006D2D2A">
        <w:rPr>
          <w:bCs w:val="0"/>
        </w:rPr>
        <w:t>Analy</w:t>
      </w:r>
      <w:r>
        <w:rPr>
          <w:bCs w:val="0"/>
        </w:rPr>
        <w:t>z</w:t>
      </w:r>
      <w:r w:rsidRPr="006D2D2A">
        <w:rPr>
          <w:bCs w:val="0"/>
        </w:rPr>
        <w:t>e and design synchronous counters</w:t>
      </w:r>
    </w:p>
    <w:p w14:paraId="54B4B8F9" w14:textId="7B1F2F80" w:rsidR="006D2D2A" w:rsidRPr="005F1365" w:rsidRDefault="006D2D2A" w:rsidP="006D2D2A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lastRenderedPageBreak/>
        <w:t>a.</w:t>
      </w:r>
      <w:r w:rsidRPr="006D2D2A">
        <w:rPr>
          <w:bCs w:val="0"/>
        </w:rPr>
        <w:t xml:space="preserve"> Analyze the counter</w:t>
      </w:r>
      <w:r>
        <w:rPr>
          <w:bCs w:val="0"/>
        </w:rPr>
        <w:t xml:space="preserve"> given schematic circuit</w:t>
      </w:r>
    </w:p>
    <w:p w14:paraId="342903A5" w14:textId="2D400C1D" w:rsidR="006D2D2A" w:rsidRDefault="006D2D2A" w:rsidP="006D2D2A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5103A2">
        <w:rPr>
          <w:b w:val="0"/>
        </w:rPr>
        <w:t xml:space="preserve"> circuit in </w:t>
      </w:r>
      <w:r>
        <w:rPr>
          <w:b w:val="0"/>
        </w:rPr>
        <w:t>F</w:t>
      </w:r>
      <w:r w:rsidRPr="005103A2">
        <w:rPr>
          <w:b w:val="0"/>
        </w:rPr>
        <w:t xml:space="preserve">igure </w:t>
      </w:r>
      <w:r w:rsidR="004F41B0">
        <w:rPr>
          <w:b w:val="0"/>
        </w:rPr>
        <w:t>7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5D399741">
          <v:shape id="_x0000_i1130" type="#_x0000_t75" style="width:22pt;height:18.65pt" o:ole="">
            <v:imagedata r:id="rId21" o:title=""/>
          </v:shape>
          <o:OLEObject Type="Embed" ProgID="Equation.3" ShapeID="_x0000_i1130" DrawAspect="Content" ObjectID="_1699111758" r:id="rId32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056C7CB9">
          <v:shape id="_x0000_i1131" type="#_x0000_t75" style="width:16.65pt;height:16pt" o:ole="">
            <v:imagedata r:id="rId23" o:title=""/>
          </v:shape>
          <o:OLEObject Type="Embed" ProgID="Equation.3" ShapeID="_x0000_i1131" DrawAspect="Content" ObjectID="_1699111759" r:id="rId33"/>
        </w:object>
      </w:r>
      <w:r w:rsidRPr="005103A2">
        <w:rPr>
          <w:b w:val="0"/>
        </w:rPr>
        <w:t>(SW2) to make the circuit operate.</w:t>
      </w:r>
    </w:p>
    <w:p w14:paraId="287916E8" w14:textId="306EBE28" w:rsidR="009A2C61" w:rsidRDefault="004F41B0" w:rsidP="00B07B2F">
      <w:pPr>
        <w:spacing w:line="360" w:lineRule="auto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01D5F1F0" wp14:editId="7275E8BE">
            <wp:extent cx="57531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5D4F3" w14:textId="4EE9A94F" w:rsidR="004F41B0" w:rsidRDefault="004F41B0" w:rsidP="004F41B0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7</w:t>
      </w:r>
      <w:r w:rsidRPr="000A140F">
        <w:rPr>
          <w:b w:val="0"/>
        </w:rPr>
        <w:t>. Logic diagram</w:t>
      </w:r>
    </w:p>
    <w:p w14:paraId="210E5ADC" w14:textId="4561C895" w:rsidR="009A2C61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hen the clock is active:</w:t>
      </w:r>
    </w:p>
    <w:p w14:paraId="5358E507" w14:textId="75413345" w:rsidR="004F41B0" w:rsidRDefault="004F41B0" w:rsidP="004F41B0">
      <w:pPr>
        <w:spacing w:line="360" w:lineRule="auto"/>
        <w:jc w:val="both"/>
        <w:rPr>
          <w:b w:val="0"/>
        </w:rPr>
      </w:pPr>
      <w:r>
        <w:rPr>
          <w:b w:val="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137A06B8" w14:textId="16EACC5B" w:rsidR="00D529B1" w:rsidRPr="004F41B0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7133AEA0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66BF324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4FF894E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.……………...............</w:t>
      </w:r>
    </w:p>
    <w:p w14:paraId="46F08693" w14:textId="77777777" w:rsidR="00BF35B7" w:rsidRDefault="00BF35B7" w:rsidP="00B07B2F">
      <w:pPr>
        <w:spacing w:line="360" w:lineRule="auto"/>
        <w:jc w:val="both"/>
        <w:rPr>
          <w:b w:val="0"/>
        </w:rPr>
      </w:pPr>
    </w:p>
    <w:p w14:paraId="2F10DB02" w14:textId="281EF6D8" w:rsidR="00D529B1" w:rsidRDefault="00BF35B7" w:rsidP="00B07B2F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77"/>
        <w:gridCol w:w="748"/>
        <w:gridCol w:w="748"/>
        <w:gridCol w:w="747"/>
        <w:gridCol w:w="747"/>
        <w:gridCol w:w="747"/>
        <w:gridCol w:w="748"/>
        <w:gridCol w:w="748"/>
        <w:gridCol w:w="748"/>
        <w:gridCol w:w="748"/>
      </w:tblGrid>
      <w:tr w:rsidR="00BF35B7" w14:paraId="3CF5D681" w14:textId="37841870" w:rsidTr="006634C7">
        <w:tc>
          <w:tcPr>
            <w:tcW w:w="2333" w:type="dxa"/>
            <w:gridSpan w:val="3"/>
          </w:tcPr>
          <w:p w14:paraId="2B81B28F" w14:textId="24C80903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Present State</w:t>
            </w:r>
          </w:p>
        </w:tc>
        <w:tc>
          <w:tcPr>
            <w:tcW w:w="4485" w:type="dxa"/>
            <w:gridSpan w:val="6"/>
          </w:tcPr>
          <w:p w14:paraId="0A3D31CF" w14:textId="77777777" w:rsidR="00BF35B7" w:rsidRDefault="00BF35B7" w:rsidP="00B07B2F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2244" w:type="dxa"/>
            <w:gridSpan w:val="3"/>
          </w:tcPr>
          <w:p w14:paraId="61AA4FBC" w14:textId="3D0938B7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 xml:space="preserve">Next </w:t>
            </w:r>
            <w:r w:rsidRPr="00BF35B7">
              <w:rPr>
                <w:bCs w:val="0"/>
              </w:rPr>
              <w:t>State</w:t>
            </w:r>
          </w:p>
        </w:tc>
      </w:tr>
      <w:tr w:rsidR="00BF35B7" w14:paraId="2BD1F2E9" w14:textId="6B925B09" w:rsidTr="00BF35B7">
        <w:tc>
          <w:tcPr>
            <w:tcW w:w="778" w:type="dxa"/>
          </w:tcPr>
          <w:p w14:paraId="3E32E49C" w14:textId="0A357DB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78" w:type="dxa"/>
          </w:tcPr>
          <w:p w14:paraId="41791508" w14:textId="20B99073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77" w:type="dxa"/>
          </w:tcPr>
          <w:p w14:paraId="5D289E02" w14:textId="4460121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  <w:tc>
          <w:tcPr>
            <w:tcW w:w="748" w:type="dxa"/>
          </w:tcPr>
          <w:p w14:paraId="7A42A537" w14:textId="00B08D3A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2</w:t>
            </w:r>
          </w:p>
        </w:tc>
        <w:tc>
          <w:tcPr>
            <w:tcW w:w="748" w:type="dxa"/>
          </w:tcPr>
          <w:p w14:paraId="69C91DCC" w14:textId="36DB19F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2</w:t>
            </w:r>
          </w:p>
        </w:tc>
        <w:tc>
          <w:tcPr>
            <w:tcW w:w="747" w:type="dxa"/>
          </w:tcPr>
          <w:p w14:paraId="63890DD3" w14:textId="120B4AD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747" w:type="dxa"/>
          </w:tcPr>
          <w:p w14:paraId="1BE43504" w14:textId="79662A48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747" w:type="dxa"/>
          </w:tcPr>
          <w:p w14:paraId="1CD29A5F" w14:textId="58C6AC62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48" w:type="dxa"/>
          </w:tcPr>
          <w:p w14:paraId="5678DFAA" w14:textId="43D73EE6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748" w:type="dxa"/>
          </w:tcPr>
          <w:p w14:paraId="76295C97" w14:textId="10EA5F8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48" w:type="dxa"/>
          </w:tcPr>
          <w:p w14:paraId="664AFA59" w14:textId="5C1FDDB5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48" w:type="dxa"/>
          </w:tcPr>
          <w:p w14:paraId="68BB62C6" w14:textId="2A6CDD9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BF35B7" w14:paraId="5E66FA07" w14:textId="77777777" w:rsidTr="00BF35B7">
        <w:tc>
          <w:tcPr>
            <w:tcW w:w="778" w:type="dxa"/>
          </w:tcPr>
          <w:p w14:paraId="3E9D37EF" w14:textId="5AE7E23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3077B28D" w14:textId="0CDF723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7B09A62F" w14:textId="732D796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3C39468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C542AD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3FD87D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050892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CABC09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40940A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201CC3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A041E6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5B0EB5F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5629BCB6" w14:textId="06CE6899" w:rsidTr="00BF35B7">
        <w:tc>
          <w:tcPr>
            <w:tcW w:w="778" w:type="dxa"/>
          </w:tcPr>
          <w:p w14:paraId="30609768" w14:textId="63777E4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049D448E" w14:textId="4D67B8B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205BB1E9" w14:textId="44FEB21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78C5059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7388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0400EB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48082A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1211F2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EB4F6E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F6FFC2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43C4B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F687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441DB324" w14:textId="27087F46" w:rsidTr="00BF35B7">
        <w:tc>
          <w:tcPr>
            <w:tcW w:w="778" w:type="dxa"/>
          </w:tcPr>
          <w:p w14:paraId="1A3969B6" w14:textId="7A3598E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27992B8F" w14:textId="1F25E96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3A28C885" w14:textId="7A031B9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49A1594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EBC7A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956FBA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001E8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A05FD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8739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8C68D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F54F8A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C0761F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7F5E82A" w14:textId="40220540" w:rsidTr="00BF35B7">
        <w:tc>
          <w:tcPr>
            <w:tcW w:w="778" w:type="dxa"/>
          </w:tcPr>
          <w:p w14:paraId="426E453E" w14:textId="7538C27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1B633B36" w14:textId="0C789CC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48E3385F" w14:textId="64460D4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FF65F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B55E3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ECE96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04C30AC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825A6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8D1F10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918D02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66774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3050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0E70B24" w14:textId="54F764CC" w:rsidTr="00BF35B7">
        <w:tc>
          <w:tcPr>
            <w:tcW w:w="778" w:type="dxa"/>
          </w:tcPr>
          <w:p w14:paraId="5FD89375" w14:textId="1D885D1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29DE78B" w14:textId="0A22DE74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4EC87286" w14:textId="6E792BA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7ADE4CE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D392C0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55B21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1A2EA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1B7C19F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2FD61D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9F3CA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BF4612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1E2BEF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EEEF4BC" w14:textId="63F9C0B5" w:rsidTr="00BF35B7">
        <w:tc>
          <w:tcPr>
            <w:tcW w:w="778" w:type="dxa"/>
          </w:tcPr>
          <w:p w14:paraId="6AA35C8F" w14:textId="13690950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822DD27" w14:textId="76BCB40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0C8AD6AC" w14:textId="398C4FA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55A2C1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F5B7E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40FC04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B51035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FB0C3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311208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19C6D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674B9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F62D94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795F351" w14:textId="7F7D0135" w:rsidTr="00BF35B7">
        <w:tc>
          <w:tcPr>
            <w:tcW w:w="778" w:type="dxa"/>
          </w:tcPr>
          <w:p w14:paraId="602FB214" w14:textId="3F970B7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20CF84C1" w14:textId="40541B22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5424B1A2" w14:textId="56D7A289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1EBF85A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477C79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230B6D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1E3E8F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F6C49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8441FE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889BFF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348E4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9A442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EFCE92E" w14:textId="25E59604" w:rsidTr="00BF35B7">
        <w:tc>
          <w:tcPr>
            <w:tcW w:w="778" w:type="dxa"/>
          </w:tcPr>
          <w:p w14:paraId="4E89DEF5" w14:textId="20A0BAEA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A3B4B4D" w14:textId="75A1BB0B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6FC48AD5" w14:textId="478A7323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620F009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9795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648688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2DE88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3E222DB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0411F8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D63213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FF8FB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3B8EBB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2506E3E4" w14:textId="1461621F" w:rsidR="00BF35B7" w:rsidRDefault="00BF35B7" w:rsidP="00B07B2F">
      <w:pPr>
        <w:spacing w:line="360" w:lineRule="auto"/>
        <w:jc w:val="both"/>
        <w:rPr>
          <w:b w:val="0"/>
        </w:rPr>
      </w:pPr>
    </w:p>
    <w:p w14:paraId="4B0E8EE6" w14:textId="77777777" w:rsidR="005625D5" w:rsidRDefault="005625D5" w:rsidP="005625D5">
      <w:pPr>
        <w:spacing w:line="360" w:lineRule="auto"/>
        <w:jc w:val="both"/>
        <w:rPr>
          <w:b w:val="0"/>
        </w:rPr>
      </w:pPr>
    </w:p>
    <w:p w14:paraId="7BAEDB8F" w14:textId="533FA0F4" w:rsidR="005625D5" w:rsidRDefault="005625D5" w:rsidP="005625D5">
      <w:pPr>
        <w:spacing w:line="360" w:lineRule="auto"/>
        <w:jc w:val="both"/>
        <w:rPr>
          <w:b w:val="0"/>
        </w:rPr>
      </w:pPr>
      <w:r w:rsidRPr="005103A2">
        <w:rPr>
          <w:b w:val="0"/>
        </w:rPr>
        <w:lastRenderedPageBreak/>
        <w:t>Implement the circuit via simulation software and paste the result in here</w:t>
      </w:r>
    </w:p>
    <w:p w14:paraId="738A9FBC" w14:textId="7E2A07A3" w:rsidR="00BF35B7" w:rsidRDefault="00BF35B7" w:rsidP="00B07B2F">
      <w:pPr>
        <w:spacing w:line="360" w:lineRule="auto"/>
        <w:jc w:val="both"/>
        <w:rPr>
          <w:b w:val="0"/>
        </w:rPr>
      </w:pPr>
    </w:p>
    <w:p w14:paraId="2D7400D0" w14:textId="564FE422" w:rsidR="005625D5" w:rsidRDefault="005625D5" w:rsidP="00B07B2F">
      <w:pPr>
        <w:spacing w:line="360" w:lineRule="auto"/>
        <w:jc w:val="both"/>
        <w:rPr>
          <w:b w:val="0"/>
        </w:rPr>
      </w:pPr>
    </w:p>
    <w:p w14:paraId="51EFCB82" w14:textId="775F2E4A" w:rsidR="005625D5" w:rsidRDefault="005625D5" w:rsidP="00B07B2F">
      <w:pPr>
        <w:spacing w:line="360" w:lineRule="auto"/>
        <w:jc w:val="both"/>
        <w:rPr>
          <w:b w:val="0"/>
        </w:rPr>
      </w:pPr>
    </w:p>
    <w:p w14:paraId="197FB496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08ECB380" w14:textId="088CFABB" w:rsidR="005625D5" w:rsidRDefault="005625D5" w:rsidP="00B07B2F">
      <w:pPr>
        <w:spacing w:line="360" w:lineRule="auto"/>
        <w:jc w:val="both"/>
        <w:rPr>
          <w:b w:val="0"/>
        </w:rPr>
      </w:pPr>
    </w:p>
    <w:p w14:paraId="237B7E00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79BF8AB1" w14:textId="132FE27F" w:rsidR="009A2C61" w:rsidRPr="00D529B1" w:rsidRDefault="00D529B1" w:rsidP="00B07B2F">
      <w:pPr>
        <w:spacing w:line="360" w:lineRule="auto"/>
        <w:jc w:val="both"/>
        <w:rPr>
          <w:b w:val="0"/>
        </w:rPr>
      </w:pPr>
      <w:r w:rsidRPr="00D529B1">
        <w:rPr>
          <w:b w:val="0"/>
        </w:rPr>
        <w:t>Draw the state diagram of the counter</w:t>
      </w:r>
    </w:p>
    <w:p w14:paraId="4A6EE829" w14:textId="77777777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A27814F" w14:textId="77777777" w:rsidR="00B07B2F" w:rsidRPr="00B07B2F" w:rsidRDefault="00B07B2F" w:rsidP="00E32ED8">
      <w:pPr>
        <w:spacing w:line="360" w:lineRule="auto"/>
        <w:jc w:val="both"/>
        <w:rPr>
          <w:b w:val="0"/>
          <w:lang w:val="vi-VN"/>
        </w:rPr>
      </w:pPr>
    </w:p>
    <w:p w14:paraId="266E7FB3" w14:textId="786057C5" w:rsidR="00D529B1" w:rsidRDefault="00D529B1" w:rsidP="00E32ED8">
      <w:pPr>
        <w:spacing w:line="360" w:lineRule="auto"/>
        <w:jc w:val="both"/>
        <w:rPr>
          <w:b w:val="0"/>
        </w:rPr>
      </w:pPr>
    </w:p>
    <w:p w14:paraId="23140E0A" w14:textId="7355D158" w:rsidR="00D529B1" w:rsidRDefault="00D529B1" w:rsidP="00E32ED8">
      <w:pPr>
        <w:spacing w:line="360" w:lineRule="auto"/>
        <w:jc w:val="both"/>
        <w:rPr>
          <w:b w:val="0"/>
        </w:rPr>
      </w:pPr>
    </w:p>
    <w:p w14:paraId="3E4D0AE4" w14:textId="77777777" w:rsidR="00247F95" w:rsidRDefault="00247F95" w:rsidP="00E32ED8">
      <w:pPr>
        <w:spacing w:line="360" w:lineRule="auto"/>
        <w:jc w:val="both"/>
        <w:rPr>
          <w:b w:val="0"/>
        </w:rPr>
      </w:pPr>
    </w:p>
    <w:p w14:paraId="5C93359B" w14:textId="167C5CA5" w:rsidR="00D529B1" w:rsidRDefault="00D529B1" w:rsidP="00E32ED8">
      <w:pPr>
        <w:spacing w:line="360" w:lineRule="auto"/>
        <w:jc w:val="both"/>
        <w:rPr>
          <w:b w:val="0"/>
        </w:rPr>
      </w:pPr>
    </w:p>
    <w:p w14:paraId="3BFAD78B" w14:textId="212BD2C7" w:rsidR="00D529B1" w:rsidRDefault="00D529B1" w:rsidP="00E32ED8">
      <w:pPr>
        <w:spacing w:line="360" w:lineRule="auto"/>
        <w:jc w:val="both"/>
        <w:rPr>
          <w:b w:val="0"/>
        </w:rPr>
      </w:pPr>
    </w:p>
    <w:p w14:paraId="60AC3D9F" w14:textId="77777777" w:rsidR="00D529B1" w:rsidRDefault="00D529B1" w:rsidP="00D529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2941E99F" w14:textId="77777777" w:rsidR="00D529B1" w:rsidRDefault="00D529B1" w:rsidP="00E32ED8">
      <w:pPr>
        <w:spacing w:line="360" w:lineRule="auto"/>
        <w:jc w:val="both"/>
        <w:rPr>
          <w:b w:val="0"/>
        </w:rPr>
      </w:pP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00AD089F" w:rsidR="008333D0" w:rsidRDefault="008333D0" w:rsidP="0026624F">
      <w:pPr>
        <w:spacing w:line="360" w:lineRule="auto"/>
        <w:jc w:val="both"/>
        <w:rPr>
          <w:b w:val="0"/>
        </w:rPr>
      </w:pPr>
    </w:p>
    <w:p w14:paraId="09305EAF" w14:textId="2CA7924A" w:rsidR="00247F95" w:rsidRDefault="00247F95" w:rsidP="0026624F">
      <w:pPr>
        <w:spacing w:line="360" w:lineRule="auto"/>
        <w:jc w:val="both"/>
        <w:rPr>
          <w:b w:val="0"/>
        </w:rPr>
      </w:pPr>
    </w:p>
    <w:p w14:paraId="33A3E2F8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19F59E76" w14:textId="63C28B06" w:rsidR="00247F95" w:rsidRDefault="00247F95" w:rsidP="00247F95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F1365">
        <w:rPr>
          <w:bCs w:val="0"/>
        </w:rPr>
        <w:t>.</w:t>
      </w:r>
      <w:r w:rsidRPr="006D2D2A">
        <w:rPr>
          <w:bCs w:val="0"/>
        </w:rPr>
        <w:t xml:space="preserve"> </w:t>
      </w:r>
      <w:bookmarkStart w:id="2" w:name="_Hlk88498643"/>
      <w:r w:rsidRPr="00247F95">
        <w:rPr>
          <w:bCs w:val="0"/>
        </w:rPr>
        <w:t xml:space="preserve">Design and implement a synchronous counter </w:t>
      </w:r>
      <w:bookmarkEnd w:id="2"/>
      <w:r w:rsidR="000E6B4B">
        <w:rPr>
          <w:bCs w:val="0"/>
        </w:rPr>
        <w:t>by the given state diagram</w:t>
      </w:r>
    </w:p>
    <w:p w14:paraId="5E5909E1" w14:textId="768692D9" w:rsidR="000E6B4B" w:rsidRPr="000E6B4B" w:rsidRDefault="000E6B4B" w:rsidP="00247F95">
      <w:pPr>
        <w:spacing w:line="360" w:lineRule="auto"/>
        <w:jc w:val="both"/>
        <w:rPr>
          <w:b w:val="0"/>
        </w:rPr>
      </w:pPr>
      <w:r w:rsidRPr="000E6B4B">
        <w:rPr>
          <w:b w:val="0"/>
        </w:rPr>
        <w:t>Design and implement a synchronous 2-bit counter shown in the given diagram</w:t>
      </w:r>
      <w:r>
        <w:rPr>
          <w:b w:val="0"/>
        </w:rPr>
        <w:t xml:space="preserve"> as shown in Figure 8</w:t>
      </w:r>
      <w:r w:rsidRPr="000E6B4B">
        <w:rPr>
          <w:b w:val="0"/>
        </w:rPr>
        <w:t xml:space="preserve"> using J-K Flip Flops</w:t>
      </w:r>
      <w:r>
        <w:rPr>
          <w:b w:val="0"/>
        </w:rPr>
        <w:t xml:space="preserve"> </w:t>
      </w:r>
    </w:p>
    <w:p w14:paraId="0C4BB1E6" w14:textId="32A5DDDC" w:rsidR="00247F95" w:rsidRDefault="00247F95" w:rsidP="00247F95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041A4C5" wp14:editId="5EE442F4">
            <wp:extent cx="2914015" cy="1485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15" cy="148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7A1A74" w14:textId="1B4A4EF9" w:rsidR="00247F95" w:rsidRDefault="000E6B4B" w:rsidP="000E6B4B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8</w:t>
      </w:r>
      <w:r w:rsidRPr="000A140F">
        <w:rPr>
          <w:b w:val="0"/>
        </w:rPr>
        <w:t>.</w:t>
      </w:r>
      <w:r>
        <w:rPr>
          <w:b w:val="0"/>
        </w:rPr>
        <w:t xml:space="preserve"> State </w:t>
      </w:r>
      <w:r w:rsidRPr="000A140F">
        <w:rPr>
          <w:b w:val="0"/>
        </w:rPr>
        <w:t>diagram</w:t>
      </w:r>
    </w:p>
    <w:p w14:paraId="0CC45D88" w14:textId="77777777" w:rsidR="000E6B4B" w:rsidRDefault="000E6B4B" w:rsidP="000E6B4B">
      <w:pPr>
        <w:spacing w:line="360" w:lineRule="auto"/>
        <w:jc w:val="center"/>
        <w:rPr>
          <w:b w:val="0"/>
        </w:rPr>
      </w:pPr>
    </w:p>
    <w:p w14:paraId="1952BBE3" w14:textId="77777777" w:rsidR="00247F95" w:rsidRDefault="00247F95" w:rsidP="00247F95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0"/>
        <w:gridCol w:w="900"/>
        <w:gridCol w:w="810"/>
        <w:gridCol w:w="810"/>
        <w:gridCol w:w="809"/>
        <w:gridCol w:w="734"/>
        <w:gridCol w:w="872"/>
        <w:gridCol w:w="886"/>
      </w:tblGrid>
      <w:tr w:rsidR="00247F95" w14:paraId="47CB4801" w14:textId="77777777" w:rsidTr="00E1240A">
        <w:trPr>
          <w:jc w:val="center"/>
        </w:trPr>
        <w:tc>
          <w:tcPr>
            <w:tcW w:w="1800" w:type="dxa"/>
            <w:gridSpan w:val="2"/>
          </w:tcPr>
          <w:p w14:paraId="15FEBF38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Present State</w:t>
            </w:r>
          </w:p>
        </w:tc>
        <w:tc>
          <w:tcPr>
            <w:tcW w:w="3163" w:type="dxa"/>
            <w:gridSpan w:val="4"/>
          </w:tcPr>
          <w:p w14:paraId="68FA9352" w14:textId="77777777" w:rsidR="00247F95" w:rsidRDefault="00247F95" w:rsidP="002771FE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1758" w:type="dxa"/>
            <w:gridSpan w:val="2"/>
          </w:tcPr>
          <w:p w14:paraId="6FF291AB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Next State</w:t>
            </w:r>
          </w:p>
        </w:tc>
      </w:tr>
      <w:tr w:rsidR="00E1240A" w14:paraId="593429CE" w14:textId="77777777" w:rsidTr="00E1240A">
        <w:trPr>
          <w:jc w:val="center"/>
        </w:trPr>
        <w:tc>
          <w:tcPr>
            <w:tcW w:w="900" w:type="dxa"/>
          </w:tcPr>
          <w:p w14:paraId="46CD57D3" w14:textId="2701C88F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</w:t>
            </w:r>
            <w:r>
              <w:rPr>
                <w:bCs w:val="0"/>
              </w:rPr>
              <w:t>1</w:t>
            </w:r>
          </w:p>
        </w:tc>
        <w:tc>
          <w:tcPr>
            <w:tcW w:w="900" w:type="dxa"/>
          </w:tcPr>
          <w:p w14:paraId="4EAF1943" w14:textId="30A24A55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Q0</w:t>
            </w:r>
          </w:p>
        </w:tc>
        <w:tc>
          <w:tcPr>
            <w:tcW w:w="810" w:type="dxa"/>
          </w:tcPr>
          <w:p w14:paraId="0ADEBA6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810" w:type="dxa"/>
          </w:tcPr>
          <w:p w14:paraId="1DA12CAD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809" w:type="dxa"/>
          </w:tcPr>
          <w:p w14:paraId="4B3BB1FA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34" w:type="dxa"/>
          </w:tcPr>
          <w:p w14:paraId="4C27A87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872" w:type="dxa"/>
          </w:tcPr>
          <w:p w14:paraId="5607ABD2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886" w:type="dxa"/>
          </w:tcPr>
          <w:p w14:paraId="7F577519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E1240A" w14:paraId="5BD512CC" w14:textId="77777777" w:rsidTr="00E1240A">
        <w:trPr>
          <w:jc w:val="center"/>
        </w:trPr>
        <w:tc>
          <w:tcPr>
            <w:tcW w:w="900" w:type="dxa"/>
          </w:tcPr>
          <w:p w14:paraId="5F6EF216" w14:textId="5D0A60D0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E4A16C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42AB3F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2546159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0CB82BF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107C375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206456E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4467C3F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3DAB8F6" w14:textId="77777777" w:rsidTr="00E1240A">
        <w:trPr>
          <w:jc w:val="center"/>
        </w:trPr>
        <w:tc>
          <w:tcPr>
            <w:tcW w:w="900" w:type="dxa"/>
          </w:tcPr>
          <w:p w14:paraId="72296CAD" w14:textId="723105C5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A3B22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6A41BD0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6FDAE66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D187EB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2FC2B98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4F65F65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5A847E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22C9D57" w14:textId="77777777" w:rsidTr="00E1240A">
        <w:trPr>
          <w:jc w:val="center"/>
        </w:trPr>
        <w:tc>
          <w:tcPr>
            <w:tcW w:w="900" w:type="dxa"/>
          </w:tcPr>
          <w:p w14:paraId="5251D45F" w14:textId="5DB73A38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84D276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45D4A88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5192A5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6736A60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44C4EC0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0F0CA569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733277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4CBB42B4" w14:textId="77777777" w:rsidTr="00E1240A">
        <w:trPr>
          <w:jc w:val="center"/>
        </w:trPr>
        <w:tc>
          <w:tcPr>
            <w:tcW w:w="900" w:type="dxa"/>
          </w:tcPr>
          <w:p w14:paraId="437CD5C4" w14:textId="594166A9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7219B1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FF68F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36B38A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436945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38A94DE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5196AA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C0D7E8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32C3D2A0" w14:textId="37F7E35A" w:rsidR="00247F95" w:rsidRDefault="00247F95" w:rsidP="00247F95">
      <w:pPr>
        <w:spacing w:line="360" w:lineRule="auto"/>
        <w:jc w:val="both"/>
        <w:rPr>
          <w:b w:val="0"/>
        </w:rPr>
      </w:pPr>
    </w:p>
    <w:p w14:paraId="29FFFCDD" w14:textId="77777777" w:rsidR="00247F95" w:rsidRPr="004F41B0" w:rsidRDefault="00247F95" w:rsidP="00247F95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5C94664D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442584C5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63A057BC" w14:textId="77777777" w:rsidR="00247F95" w:rsidRDefault="00247F95" w:rsidP="00247F95">
      <w:pPr>
        <w:spacing w:line="360" w:lineRule="auto"/>
        <w:jc w:val="both"/>
        <w:rPr>
          <w:b w:val="0"/>
        </w:rPr>
      </w:pPr>
    </w:p>
    <w:p w14:paraId="7ECCCD0F" w14:textId="79342795" w:rsidR="00247F95" w:rsidRDefault="00247F95" w:rsidP="00247F95">
      <w:pPr>
        <w:spacing w:line="360" w:lineRule="auto"/>
        <w:jc w:val="both"/>
        <w:rPr>
          <w:b w:val="0"/>
        </w:rPr>
      </w:pPr>
      <w:r w:rsidRPr="00247F95">
        <w:rPr>
          <w:b w:val="0"/>
        </w:rPr>
        <w:t>Implement the circuit via simulation software and paste the result in here</w:t>
      </w:r>
    </w:p>
    <w:p w14:paraId="4BB58E6F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4CB0834E" w14:textId="5A344113" w:rsidR="0026624F" w:rsidRDefault="0026624F" w:rsidP="004A200E">
      <w:pPr>
        <w:spacing w:line="360" w:lineRule="auto"/>
        <w:jc w:val="both"/>
        <w:rPr>
          <w:bCs w:val="0"/>
        </w:rPr>
      </w:pPr>
    </w:p>
    <w:p w14:paraId="21B165EC" w14:textId="565C221F" w:rsidR="00247F95" w:rsidRDefault="00247F95" w:rsidP="004A200E">
      <w:pPr>
        <w:spacing w:line="360" w:lineRule="auto"/>
        <w:jc w:val="both"/>
        <w:rPr>
          <w:bCs w:val="0"/>
        </w:rPr>
      </w:pPr>
    </w:p>
    <w:p w14:paraId="2795D595" w14:textId="3A2F7232" w:rsidR="00247F95" w:rsidRDefault="00247F95" w:rsidP="004A200E">
      <w:pPr>
        <w:spacing w:line="360" w:lineRule="auto"/>
        <w:jc w:val="both"/>
        <w:rPr>
          <w:bCs w:val="0"/>
        </w:rPr>
      </w:pPr>
    </w:p>
    <w:p w14:paraId="493CC36D" w14:textId="3B220F94" w:rsidR="00247F95" w:rsidRDefault="00247F95" w:rsidP="004A200E">
      <w:pPr>
        <w:spacing w:line="360" w:lineRule="auto"/>
        <w:jc w:val="both"/>
        <w:rPr>
          <w:bCs w:val="0"/>
        </w:rPr>
      </w:pPr>
    </w:p>
    <w:p w14:paraId="24BC7895" w14:textId="6D6AC178" w:rsidR="00247F95" w:rsidRDefault="00247F95" w:rsidP="004A200E">
      <w:pPr>
        <w:spacing w:line="360" w:lineRule="auto"/>
        <w:jc w:val="both"/>
        <w:rPr>
          <w:bCs w:val="0"/>
        </w:rPr>
      </w:pPr>
    </w:p>
    <w:p w14:paraId="338D1487" w14:textId="77777777" w:rsidR="00247F95" w:rsidRDefault="00247F95" w:rsidP="004A200E">
      <w:pPr>
        <w:spacing w:line="360" w:lineRule="auto"/>
        <w:jc w:val="both"/>
        <w:rPr>
          <w:bCs w:val="0"/>
        </w:rPr>
      </w:pPr>
    </w:p>
    <w:p w14:paraId="771F48E7" w14:textId="063CB32B" w:rsidR="00247F95" w:rsidRDefault="00247F95" w:rsidP="004A200E">
      <w:pPr>
        <w:spacing w:line="360" w:lineRule="auto"/>
        <w:jc w:val="both"/>
        <w:rPr>
          <w:bCs w:val="0"/>
        </w:rPr>
      </w:pPr>
    </w:p>
    <w:p w14:paraId="61B225CD" w14:textId="0A61179F" w:rsidR="00247F95" w:rsidRDefault="00247F95" w:rsidP="004A200E">
      <w:pPr>
        <w:spacing w:line="360" w:lineRule="auto"/>
        <w:jc w:val="both"/>
        <w:rPr>
          <w:bCs w:val="0"/>
        </w:rPr>
      </w:pPr>
    </w:p>
    <w:p w14:paraId="4D61B31D" w14:textId="77777777" w:rsidR="00247F95" w:rsidRDefault="00247F95" w:rsidP="00247F95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9D3E2B0" w14:textId="38213002" w:rsidR="00247F95" w:rsidRDefault="00247F95" w:rsidP="004A200E">
      <w:pPr>
        <w:spacing w:line="360" w:lineRule="auto"/>
        <w:jc w:val="both"/>
        <w:rPr>
          <w:bCs w:val="0"/>
        </w:rPr>
      </w:pPr>
    </w:p>
    <w:p w14:paraId="6C3B99B6" w14:textId="4584C4EA" w:rsidR="00247F95" w:rsidRDefault="00247F95" w:rsidP="004A200E">
      <w:pPr>
        <w:spacing w:line="360" w:lineRule="auto"/>
        <w:jc w:val="both"/>
        <w:rPr>
          <w:bCs w:val="0"/>
        </w:rPr>
      </w:pPr>
    </w:p>
    <w:p w14:paraId="11833122" w14:textId="77777777" w:rsidR="00247F95" w:rsidRDefault="00247F95" w:rsidP="004A200E">
      <w:pPr>
        <w:spacing w:line="360" w:lineRule="auto"/>
        <w:jc w:val="both"/>
        <w:rPr>
          <w:bCs w:val="0"/>
        </w:rPr>
      </w:pPr>
    </w:p>
    <w:sectPr w:rsidR="00247F95" w:rsidSect="00592A3B">
      <w:headerReference w:type="default" r:id="rId36"/>
      <w:footerReference w:type="even" r:id="rId37"/>
      <w:footerReference w:type="default" r:id="rId38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28F26" w14:textId="77777777" w:rsidR="00713170" w:rsidRDefault="00713170">
      <w:r>
        <w:separator/>
      </w:r>
    </w:p>
  </w:endnote>
  <w:endnote w:type="continuationSeparator" w:id="0">
    <w:p w14:paraId="225FCE33" w14:textId="77777777" w:rsidR="00713170" w:rsidRDefault="007131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0B3F5" w14:textId="77777777" w:rsidR="00713170" w:rsidRDefault="00713170">
      <w:r>
        <w:separator/>
      </w:r>
    </w:p>
  </w:footnote>
  <w:footnote w:type="continuationSeparator" w:id="0">
    <w:p w14:paraId="565B37AF" w14:textId="77777777" w:rsidR="00713170" w:rsidRDefault="007131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904F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9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MqgFACbhkpAtAAAA"/>
  </w:docVars>
  <w:rsids>
    <w:rsidRoot w:val="00E74251"/>
    <w:rsid w:val="00001BE0"/>
    <w:rsid w:val="00004073"/>
    <w:rsid w:val="000048B3"/>
    <w:rsid w:val="000062F9"/>
    <w:rsid w:val="00006B55"/>
    <w:rsid w:val="0001178A"/>
    <w:rsid w:val="00016E51"/>
    <w:rsid w:val="00041E84"/>
    <w:rsid w:val="000434E3"/>
    <w:rsid w:val="00044011"/>
    <w:rsid w:val="000460EF"/>
    <w:rsid w:val="00050014"/>
    <w:rsid w:val="000513B3"/>
    <w:rsid w:val="00055DD4"/>
    <w:rsid w:val="00056ADE"/>
    <w:rsid w:val="0006313F"/>
    <w:rsid w:val="00065B04"/>
    <w:rsid w:val="000668EE"/>
    <w:rsid w:val="0006741F"/>
    <w:rsid w:val="00070116"/>
    <w:rsid w:val="00072E10"/>
    <w:rsid w:val="00075CB8"/>
    <w:rsid w:val="00085F61"/>
    <w:rsid w:val="00087C44"/>
    <w:rsid w:val="00090130"/>
    <w:rsid w:val="00090362"/>
    <w:rsid w:val="00091237"/>
    <w:rsid w:val="000A140F"/>
    <w:rsid w:val="000A145C"/>
    <w:rsid w:val="000B4AF0"/>
    <w:rsid w:val="000B718F"/>
    <w:rsid w:val="000C53E3"/>
    <w:rsid w:val="000C7335"/>
    <w:rsid w:val="000D50C0"/>
    <w:rsid w:val="000D5818"/>
    <w:rsid w:val="000D6C16"/>
    <w:rsid w:val="000E6B4B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2F75"/>
    <w:rsid w:val="00133F67"/>
    <w:rsid w:val="001365B8"/>
    <w:rsid w:val="00146BB1"/>
    <w:rsid w:val="0015291E"/>
    <w:rsid w:val="00160A87"/>
    <w:rsid w:val="00163F98"/>
    <w:rsid w:val="001734E1"/>
    <w:rsid w:val="00173DD4"/>
    <w:rsid w:val="00180740"/>
    <w:rsid w:val="0018726D"/>
    <w:rsid w:val="001941B4"/>
    <w:rsid w:val="00195A41"/>
    <w:rsid w:val="00197AD9"/>
    <w:rsid w:val="00197D43"/>
    <w:rsid w:val="001A0ACA"/>
    <w:rsid w:val="001B45B0"/>
    <w:rsid w:val="001B55AB"/>
    <w:rsid w:val="001B6DBD"/>
    <w:rsid w:val="001C1F28"/>
    <w:rsid w:val="001D0FA2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44BBC"/>
    <w:rsid w:val="00247F95"/>
    <w:rsid w:val="00251281"/>
    <w:rsid w:val="00263551"/>
    <w:rsid w:val="00263A00"/>
    <w:rsid w:val="00263A9D"/>
    <w:rsid w:val="00264054"/>
    <w:rsid w:val="0026624F"/>
    <w:rsid w:val="002666FD"/>
    <w:rsid w:val="00267E48"/>
    <w:rsid w:val="00283539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2F27A3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45C9B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3E6B37"/>
    <w:rsid w:val="003F3432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1DD0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41B0"/>
    <w:rsid w:val="004F6797"/>
    <w:rsid w:val="00503EC8"/>
    <w:rsid w:val="00504B2C"/>
    <w:rsid w:val="00507816"/>
    <w:rsid w:val="005103A2"/>
    <w:rsid w:val="00510575"/>
    <w:rsid w:val="005136BC"/>
    <w:rsid w:val="00516B03"/>
    <w:rsid w:val="0052705A"/>
    <w:rsid w:val="00527C6D"/>
    <w:rsid w:val="00533043"/>
    <w:rsid w:val="005418BD"/>
    <w:rsid w:val="00543512"/>
    <w:rsid w:val="00545056"/>
    <w:rsid w:val="00546915"/>
    <w:rsid w:val="005535E8"/>
    <w:rsid w:val="005625D5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0082"/>
    <w:rsid w:val="005A535D"/>
    <w:rsid w:val="005A7912"/>
    <w:rsid w:val="005C52CC"/>
    <w:rsid w:val="005D1716"/>
    <w:rsid w:val="005E6372"/>
    <w:rsid w:val="005F1365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73582"/>
    <w:rsid w:val="00683E01"/>
    <w:rsid w:val="00686025"/>
    <w:rsid w:val="0068697B"/>
    <w:rsid w:val="00690775"/>
    <w:rsid w:val="006960E9"/>
    <w:rsid w:val="006A1C18"/>
    <w:rsid w:val="006A2C5E"/>
    <w:rsid w:val="006B2E8B"/>
    <w:rsid w:val="006B759C"/>
    <w:rsid w:val="006C1039"/>
    <w:rsid w:val="006C5299"/>
    <w:rsid w:val="006C601C"/>
    <w:rsid w:val="006C72E0"/>
    <w:rsid w:val="006D2D2A"/>
    <w:rsid w:val="006E392F"/>
    <w:rsid w:val="006E41BE"/>
    <w:rsid w:val="006E4ECA"/>
    <w:rsid w:val="006F275B"/>
    <w:rsid w:val="006F27DE"/>
    <w:rsid w:val="006F452C"/>
    <w:rsid w:val="006F5922"/>
    <w:rsid w:val="006F7EEC"/>
    <w:rsid w:val="00700325"/>
    <w:rsid w:val="00700A1E"/>
    <w:rsid w:val="00705AC1"/>
    <w:rsid w:val="00713170"/>
    <w:rsid w:val="00717EA4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B31A2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0288"/>
    <w:rsid w:val="00860C3C"/>
    <w:rsid w:val="00862A30"/>
    <w:rsid w:val="00867BC8"/>
    <w:rsid w:val="00874EE5"/>
    <w:rsid w:val="00876B74"/>
    <w:rsid w:val="00890F9A"/>
    <w:rsid w:val="008A49D9"/>
    <w:rsid w:val="008A5C61"/>
    <w:rsid w:val="008B28B3"/>
    <w:rsid w:val="008B3855"/>
    <w:rsid w:val="008B442B"/>
    <w:rsid w:val="008B644B"/>
    <w:rsid w:val="008C02D7"/>
    <w:rsid w:val="008C1791"/>
    <w:rsid w:val="008C5DC5"/>
    <w:rsid w:val="008D218A"/>
    <w:rsid w:val="008D37CE"/>
    <w:rsid w:val="008D5858"/>
    <w:rsid w:val="008E006C"/>
    <w:rsid w:val="008E2868"/>
    <w:rsid w:val="008F31FD"/>
    <w:rsid w:val="008F6A13"/>
    <w:rsid w:val="009003E2"/>
    <w:rsid w:val="00903AAC"/>
    <w:rsid w:val="0090616D"/>
    <w:rsid w:val="00907AFA"/>
    <w:rsid w:val="00915E98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471C"/>
    <w:rsid w:val="00985ECC"/>
    <w:rsid w:val="00993666"/>
    <w:rsid w:val="009944DE"/>
    <w:rsid w:val="00995D44"/>
    <w:rsid w:val="009A1D33"/>
    <w:rsid w:val="009A2C61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64DCA"/>
    <w:rsid w:val="00A75600"/>
    <w:rsid w:val="00A83B09"/>
    <w:rsid w:val="00A85510"/>
    <w:rsid w:val="00A9375E"/>
    <w:rsid w:val="00AA1BF9"/>
    <w:rsid w:val="00AA3834"/>
    <w:rsid w:val="00AB321E"/>
    <w:rsid w:val="00AB7EB0"/>
    <w:rsid w:val="00AC1BDB"/>
    <w:rsid w:val="00AC7629"/>
    <w:rsid w:val="00AD586C"/>
    <w:rsid w:val="00AD7372"/>
    <w:rsid w:val="00AF198E"/>
    <w:rsid w:val="00B0044E"/>
    <w:rsid w:val="00B04831"/>
    <w:rsid w:val="00B0760E"/>
    <w:rsid w:val="00B07B2F"/>
    <w:rsid w:val="00B13C29"/>
    <w:rsid w:val="00B17619"/>
    <w:rsid w:val="00B2111D"/>
    <w:rsid w:val="00B21EB0"/>
    <w:rsid w:val="00B30B56"/>
    <w:rsid w:val="00B3135B"/>
    <w:rsid w:val="00B32709"/>
    <w:rsid w:val="00B378D9"/>
    <w:rsid w:val="00B41340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560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E78F7"/>
    <w:rsid w:val="00BF25DB"/>
    <w:rsid w:val="00BF35B7"/>
    <w:rsid w:val="00BF7FAD"/>
    <w:rsid w:val="00C25265"/>
    <w:rsid w:val="00C273E2"/>
    <w:rsid w:val="00C37482"/>
    <w:rsid w:val="00C40CC3"/>
    <w:rsid w:val="00C45BB2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1C1C"/>
    <w:rsid w:val="00CB38F6"/>
    <w:rsid w:val="00CB6D4B"/>
    <w:rsid w:val="00CB7756"/>
    <w:rsid w:val="00CC3BE4"/>
    <w:rsid w:val="00CC7341"/>
    <w:rsid w:val="00CD05DD"/>
    <w:rsid w:val="00CD10EA"/>
    <w:rsid w:val="00CD36AF"/>
    <w:rsid w:val="00CD5701"/>
    <w:rsid w:val="00CE4644"/>
    <w:rsid w:val="00CE5092"/>
    <w:rsid w:val="00CF7230"/>
    <w:rsid w:val="00D02F51"/>
    <w:rsid w:val="00D03BA3"/>
    <w:rsid w:val="00D045FE"/>
    <w:rsid w:val="00D061D2"/>
    <w:rsid w:val="00D07E4D"/>
    <w:rsid w:val="00D16A3B"/>
    <w:rsid w:val="00D32AE8"/>
    <w:rsid w:val="00D4665E"/>
    <w:rsid w:val="00D529B1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220F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240A"/>
    <w:rsid w:val="00E1506E"/>
    <w:rsid w:val="00E23E70"/>
    <w:rsid w:val="00E2767C"/>
    <w:rsid w:val="00E30CB5"/>
    <w:rsid w:val="00E32ED8"/>
    <w:rsid w:val="00E41032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B7EDE"/>
    <w:rsid w:val="00EC05DB"/>
    <w:rsid w:val="00EC2D01"/>
    <w:rsid w:val="00ED2675"/>
    <w:rsid w:val="00ED2C67"/>
    <w:rsid w:val="00ED2E28"/>
    <w:rsid w:val="00ED575D"/>
    <w:rsid w:val="00ED60A1"/>
    <w:rsid w:val="00EE016D"/>
    <w:rsid w:val="00EE0D09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248B0"/>
    <w:rsid w:val="00F4260E"/>
    <w:rsid w:val="00F526DC"/>
    <w:rsid w:val="00F664DC"/>
    <w:rsid w:val="00F71E7E"/>
    <w:rsid w:val="00F72486"/>
    <w:rsid w:val="00F7389C"/>
    <w:rsid w:val="00F75AB7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A4D8D"/>
    <w:rsid w:val="00FA5384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9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F95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fontTable" Target="fontTable.xml"/><Relationship Id="rId21" Type="http://schemas.openxmlformats.org/officeDocument/2006/relationships/image" Target="media/image6.wmf"/><Relationship Id="rId34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5" Type="http://schemas.openxmlformats.org/officeDocument/2006/relationships/image" Target="media/image8.png"/><Relationship Id="rId33" Type="http://schemas.openxmlformats.org/officeDocument/2006/relationships/oleObject" Target="embeddings/oleObject16.bin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image" Target="media/image5.png"/><Relationship Id="rId29" Type="http://schemas.openxmlformats.org/officeDocument/2006/relationships/oleObject" Target="embeddings/oleObject1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5.bin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7.wmf"/><Relationship Id="rId28" Type="http://schemas.openxmlformats.org/officeDocument/2006/relationships/image" Target="media/image9.png"/><Relationship Id="rId36" Type="http://schemas.openxmlformats.org/officeDocument/2006/relationships/header" Target="header1.xml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8.bin"/><Relationship Id="rId31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9.bin"/><Relationship Id="rId27" Type="http://schemas.openxmlformats.org/officeDocument/2006/relationships/oleObject" Target="embeddings/oleObject12.bin"/><Relationship Id="rId30" Type="http://schemas.openxmlformats.org/officeDocument/2006/relationships/oleObject" Target="embeddings/oleObject14.bin"/><Relationship Id="rId35" Type="http://schemas.openxmlformats.org/officeDocument/2006/relationships/image" Target="media/image12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9</TotalTime>
  <Pages>11</Pages>
  <Words>755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51</cp:revision>
  <cp:lastPrinted>2021-10-28T06:18:00Z</cp:lastPrinted>
  <dcterms:created xsi:type="dcterms:W3CDTF">2021-11-07T13:06:00Z</dcterms:created>
  <dcterms:modified xsi:type="dcterms:W3CDTF">2021-11-22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